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42D237" w14:textId="77777777" w:rsidR="002F43B5" w:rsidRDefault="002F43B5" w:rsidP="002F43B5">
      <w:pPr>
        <w:spacing w:after="160" w:line="259" w:lineRule="auto"/>
        <w:rPr>
          <w:rFonts w:ascii="Arial" w:eastAsia="Times New Roman" w:hAnsi="Arial" w:cs="Arial"/>
          <w:b/>
          <w:color w:val="000000"/>
          <w:szCs w:val="20"/>
        </w:rPr>
        <w:sectPr w:rsidR="002F43B5" w:rsidSect="0006599C">
          <w:footerReference w:type="default" r:id="rId13"/>
          <w:headerReference w:type="first" r:id="rId14"/>
          <w:pgSz w:w="12240" w:h="15840"/>
          <w:pgMar w:top="1080" w:right="1440" w:bottom="1080" w:left="1440" w:header="720" w:footer="720" w:gutter="0"/>
          <w:cols w:space="720"/>
          <w:titlePg/>
          <w:docGrid w:linePitch="360"/>
        </w:sectPr>
      </w:pPr>
      <w:bookmarkStart w:id="0" w:name="_GoBack"/>
      <w:bookmarkEnd w:id="0"/>
    </w:p>
    <w:p w14:paraId="015D2E15" w14:textId="77B5AFA3" w:rsidR="002F43B5" w:rsidRPr="003F4A35" w:rsidRDefault="00035144" w:rsidP="00D71145">
      <w:pPr>
        <w:spacing w:after="300" w:line="240" w:lineRule="auto"/>
        <w:contextualSpacing/>
        <w:jc w:val="center"/>
        <w:rPr>
          <w:rFonts w:ascii="Arial" w:eastAsia="Times New Roman" w:hAnsi="Arial" w:cs="Arial"/>
          <w:b/>
          <w:color w:val="000000"/>
          <w:spacing w:val="5"/>
          <w:kern w:val="28"/>
          <w:sz w:val="48"/>
          <w:szCs w:val="48"/>
        </w:rPr>
      </w:pPr>
      <w:r>
        <w:rPr>
          <w:rFonts w:ascii="Arial" w:eastAsia="Times New Roman" w:hAnsi="Arial" w:cs="Arial"/>
          <w:b/>
          <w:color w:val="000000"/>
          <w:spacing w:val="5"/>
          <w:kern w:val="28"/>
          <w:sz w:val="48"/>
          <w:szCs w:val="48"/>
        </w:rPr>
        <w:lastRenderedPageBreak/>
        <w:t xml:space="preserve">FDA </w:t>
      </w:r>
      <w:r w:rsidR="00D71145">
        <w:rPr>
          <w:rFonts w:ascii="Arial" w:eastAsia="Times New Roman" w:hAnsi="Arial" w:cs="Arial"/>
          <w:b/>
          <w:color w:val="000000"/>
          <w:spacing w:val="5"/>
          <w:kern w:val="28"/>
          <w:sz w:val="48"/>
          <w:szCs w:val="48"/>
        </w:rPr>
        <w:t>– Purple Book Screener</w:t>
      </w:r>
    </w:p>
    <w:p w14:paraId="6EBD79E6" w14:textId="77777777" w:rsidR="002F43B5" w:rsidRDefault="002F43B5" w:rsidP="002F43B5">
      <w:pPr>
        <w:spacing w:after="120" w:line="300" w:lineRule="auto"/>
        <w:rPr>
          <w:rFonts w:ascii="Arial" w:eastAsia="Times New Roman" w:hAnsi="Arial" w:cs="Arial"/>
          <w:b/>
        </w:rPr>
      </w:pPr>
    </w:p>
    <w:p w14:paraId="75FA5514" w14:textId="77777777" w:rsidR="002F43B5" w:rsidRPr="00F26F3B" w:rsidRDefault="002F43B5" w:rsidP="002F43B5">
      <w:pPr>
        <w:spacing w:after="120" w:line="300" w:lineRule="auto"/>
        <w:rPr>
          <w:rStyle w:val="InterviewerInstructions"/>
          <w:i/>
        </w:rPr>
      </w:pPr>
      <w:r w:rsidRPr="00F26F3B">
        <w:rPr>
          <w:rStyle w:val="InterviewerInstructions"/>
          <w:i/>
        </w:rPr>
        <w:t>Introduction</w:t>
      </w:r>
    </w:p>
    <w:p w14:paraId="1F9ED4A2" w14:textId="551878E9" w:rsidR="002F43B5" w:rsidRDefault="00834AD8" w:rsidP="002F43B5">
      <w:pPr>
        <w:spacing w:after="12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The U.S. Food and Drug Administration,</w:t>
      </w:r>
      <w:r w:rsidR="003860AC">
        <w:rPr>
          <w:rFonts w:ascii="Arial" w:eastAsia="Times New Roman" w:hAnsi="Arial" w:cs="Arial"/>
          <w:b/>
        </w:rPr>
        <w:t xml:space="preserve"> or</w:t>
      </w:r>
      <w:r>
        <w:rPr>
          <w:rFonts w:ascii="Arial" w:eastAsia="Times New Roman" w:hAnsi="Arial" w:cs="Arial"/>
          <w:b/>
        </w:rPr>
        <w:t xml:space="preserve"> FDA, hired Westat to learn how easy it is </w:t>
      </w:r>
      <w:r w:rsidR="00F1381D">
        <w:rPr>
          <w:rFonts w:ascii="Arial" w:eastAsia="Times New Roman" w:hAnsi="Arial" w:cs="Arial"/>
          <w:b/>
        </w:rPr>
        <w:t xml:space="preserve">for </w:t>
      </w:r>
      <w:r w:rsidR="00F36D10">
        <w:rPr>
          <w:rFonts w:ascii="Arial" w:eastAsia="Times New Roman" w:hAnsi="Arial" w:cs="Arial"/>
          <w:b/>
        </w:rPr>
        <w:t>individuals</w:t>
      </w:r>
      <w:r w:rsidR="00F1381D">
        <w:rPr>
          <w:rFonts w:ascii="Arial" w:eastAsia="Times New Roman" w:hAnsi="Arial" w:cs="Arial"/>
          <w:b/>
        </w:rPr>
        <w:t xml:space="preserve"> </w:t>
      </w:r>
      <w:r>
        <w:rPr>
          <w:rFonts w:ascii="Arial" w:eastAsia="Times New Roman" w:hAnsi="Arial" w:cs="Arial"/>
          <w:b/>
        </w:rPr>
        <w:t xml:space="preserve">to find health information on </w:t>
      </w:r>
      <w:r w:rsidR="00F1381D">
        <w:rPr>
          <w:rFonts w:ascii="Arial" w:eastAsia="Times New Roman" w:hAnsi="Arial" w:cs="Arial"/>
          <w:b/>
        </w:rPr>
        <w:t xml:space="preserve">a </w:t>
      </w:r>
      <w:r>
        <w:rPr>
          <w:rFonts w:ascii="Arial" w:eastAsia="Times New Roman" w:hAnsi="Arial" w:cs="Arial"/>
          <w:b/>
        </w:rPr>
        <w:t xml:space="preserve">certain </w:t>
      </w:r>
      <w:r w:rsidR="00F1381D">
        <w:rPr>
          <w:rFonts w:ascii="Arial" w:eastAsia="Times New Roman" w:hAnsi="Arial" w:cs="Arial"/>
          <w:b/>
        </w:rPr>
        <w:t xml:space="preserve">type of </w:t>
      </w:r>
      <w:r>
        <w:rPr>
          <w:rFonts w:ascii="Arial" w:eastAsia="Times New Roman" w:hAnsi="Arial" w:cs="Arial"/>
          <w:b/>
        </w:rPr>
        <w:t>prescription medication</w:t>
      </w:r>
      <w:r w:rsidR="0053732D">
        <w:rPr>
          <w:rFonts w:ascii="Arial" w:eastAsia="Times New Roman" w:hAnsi="Arial" w:cs="Arial"/>
          <w:b/>
        </w:rPr>
        <w:t xml:space="preserve">. </w:t>
      </w:r>
      <w:r w:rsidR="00927450" w:rsidRPr="001E274A">
        <w:rPr>
          <w:rFonts w:ascii="Arial" w:eastAsia="Times New Roman" w:hAnsi="Arial" w:cs="Arial"/>
          <w:b/>
        </w:rPr>
        <w:t>Rare Patient Voice</w:t>
      </w:r>
      <w:r w:rsidR="0053732D">
        <w:rPr>
          <w:rFonts w:ascii="Arial" w:eastAsia="Times New Roman" w:hAnsi="Arial" w:cs="Arial"/>
          <w:b/>
        </w:rPr>
        <w:t>, is helping Westat and FDA identify individuals who may be willing to test a new website to improve how the public finds health information.</w:t>
      </w:r>
      <w:r w:rsidR="003860AC">
        <w:rPr>
          <w:rFonts w:ascii="Arial" w:eastAsia="Times New Roman" w:hAnsi="Arial" w:cs="Arial"/>
          <w:b/>
        </w:rPr>
        <w:t xml:space="preserve"> To make sure </w:t>
      </w:r>
      <w:r w:rsidR="00BD1CA1">
        <w:rPr>
          <w:rFonts w:ascii="Arial" w:eastAsia="Times New Roman" w:hAnsi="Arial" w:cs="Arial"/>
          <w:b/>
        </w:rPr>
        <w:t>you</w:t>
      </w:r>
      <w:r w:rsidR="00201D06">
        <w:rPr>
          <w:rFonts w:ascii="Arial" w:eastAsia="Times New Roman" w:hAnsi="Arial" w:cs="Arial"/>
          <w:b/>
        </w:rPr>
        <w:t xml:space="preserve"> are</w:t>
      </w:r>
      <w:r w:rsidR="00BD1CA1">
        <w:rPr>
          <w:rFonts w:ascii="Arial" w:eastAsia="Times New Roman" w:hAnsi="Arial" w:cs="Arial"/>
          <w:b/>
        </w:rPr>
        <w:t xml:space="preserve"> </w:t>
      </w:r>
      <w:r w:rsidR="002F43B5">
        <w:rPr>
          <w:rFonts w:ascii="Arial" w:eastAsia="Times New Roman" w:hAnsi="Arial" w:cs="Arial"/>
          <w:b/>
        </w:rPr>
        <w:t xml:space="preserve">a good fit for </w:t>
      </w:r>
      <w:r w:rsidR="00201D06">
        <w:rPr>
          <w:rFonts w:ascii="Arial" w:eastAsia="Times New Roman" w:hAnsi="Arial" w:cs="Arial"/>
          <w:b/>
        </w:rPr>
        <w:t xml:space="preserve">this </w:t>
      </w:r>
      <w:r w:rsidR="002F43B5">
        <w:rPr>
          <w:rFonts w:ascii="Arial" w:eastAsia="Times New Roman" w:hAnsi="Arial" w:cs="Arial"/>
          <w:b/>
        </w:rPr>
        <w:t>interview</w:t>
      </w:r>
      <w:r w:rsidR="003860AC">
        <w:rPr>
          <w:rFonts w:ascii="Arial" w:eastAsia="Times New Roman" w:hAnsi="Arial" w:cs="Arial"/>
          <w:b/>
        </w:rPr>
        <w:t>, please take about</w:t>
      </w:r>
      <w:r w:rsidR="00BD1CA1">
        <w:rPr>
          <w:rFonts w:ascii="Arial" w:eastAsia="Times New Roman" w:hAnsi="Arial" w:cs="Arial"/>
          <w:b/>
        </w:rPr>
        <w:t xml:space="preserve"> 3 minutes </w:t>
      </w:r>
      <w:r w:rsidR="002F43B5" w:rsidRPr="009D17C8">
        <w:rPr>
          <w:rFonts w:ascii="Arial" w:eastAsia="Times New Roman" w:hAnsi="Arial" w:cs="Arial"/>
          <w:b/>
        </w:rPr>
        <w:t>to answer</w:t>
      </w:r>
      <w:r w:rsidR="00201D06">
        <w:rPr>
          <w:rFonts w:ascii="Arial" w:eastAsia="Times New Roman" w:hAnsi="Arial" w:cs="Arial"/>
          <w:b/>
        </w:rPr>
        <w:t xml:space="preserve"> the questions</w:t>
      </w:r>
      <w:r w:rsidR="003860AC">
        <w:rPr>
          <w:rFonts w:ascii="Arial" w:eastAsia="Times New Roman" w:hAnsi="Arial" w:cs="Arial"/>
          <w:b/>
        </w:rPr>
        <w:t xml:space="preserve"> below</w:t>
      </w:r>
      <w:r w:rsidR="00BD1CA1">
        <w:rPr>
          <w:rFonts w:ascii="Arial" w:eastAsia="Times New Roman" w:hAnsi="Arial" w:cs="Arial"/>
          <w:b/>
        </w:rPr>
        <w:t>.</w:t>
      </w:r>
    </w:p>
    <w:p w14:paraId="25D918D6" w14:textId="77777777" w:rsidR="00311214" w:rsidRDefault="00311214" w:rsidP="00311214">
      <w:pPr>
        <w:spacing w:after="120" w:line="300" w:lineRule="auto"/>
        <w:rPr>
          <w:rStyle w:val="InterviewerInstructions"/>
          <w:i/>
        </w:rPr>
      </w:pPr>
    </w:p>
    <w:p w14:paraId="41C3B4FE" w14:textId="12B4316F" w:rsidR="00311214" w:rsidRPr="00F26F3B" w:rsidRDefault="00311214" w:rsidP="00311214">
      <w:pPr>
        <w:spacing w:after="120" w:line="300" w:lineRule="auto"/>
        <w:rPr>
          <w:rStyle w:val="InterviewerInstructions"/>
          <w:i/>
        </w:rPr>
      </w:pPr>
      <w:r>
        <w:rPr>
          <w:rStyle w:val="InterviewerInstructions"/>
          <w:i/>
        </w:rPr>
        <w:t>Screener Questions</w:t>
      </w:r>
    </w:p>
    <w:p w14:paraId="066BD05E" w14:textId="24155BCF" w:rsidR="0051235C" w:rsidRDefault="0051235C" w:rsidP="0051235C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</w:rPr>
      </w:pPr>
      <w:bookmarkStart w:id="1" w:name="_Hlk2781541"/>
      <w:r>
        <w:rPr>
          <w:rFonts w:ascii="Arial" w:eastAsia="Times New Roman" w:hAnsi="Arial" w:cs="Arial"/>
          <w:b/>
          <w:bCs/>
          <w:iCs/>
        </w:rPr>
        <w:t>1. What is your age?</w:t>
      </w:r>
    </w:p>
    <w:p w14:paraId="71254C22" w14:textId="77777777" w:rsidR="0051235C" w:rsidRDefault="0051235C" w:rsidP="0051235C">
      <w:pPr>
        <w:pStyle w:val="ListParagraph"/>
        <w:numPr>
          <w:ilvl w:val="0"/>
          <w:numId w:val="12"/>
        </w:numPr>
        <w:tabs>
          <w:tab w:val="left" w:pos="4320"/>
        </w:tabs>
        <w:spacing w:after="0" w:line="360" w:lineRule="auto"/>
        <w:rPr>
          <w:rFonts w:ascii="Arial" w:eastAsia="Times New Roman" w:hAnsi="Arial" w:cs="Arial"/>
          <w:b/>
          <w:bCs/>
          <w:color w:val="5B9BD5"/>
        </w:rPr>
      </w:pPr>
      <w:r>
        <w:rPr>
          <w:rFonts w:ascii="Arial" w:eastAsia="Times New Roman" w:hAnsi="Arial" w:cs="Times New Roman"/>
          <w:bCs/>
        </w:rPr>
        <w:t>Under 18</w:t>
      </w:r>
      <w:r>
        <w:rPr>
          <w:rFonts w:ascii="Arial" w:eastAsia="Times New Roman" w:hAnsi="Arial" w:cs="Times New Roman"/>
          <w:bCs/>
        </w:rPr>
        <w:tab/>
      </w:r>
      <w:r w:rsidRPr="00FE430D">
        <w:rPr>
          <w:rFonts w:ascii="Arial" w:eastAsia="Times New Roman" w:hAnsi="Arial" w:cs="Arial"/>
          <w:b/>
          <w:bCs/>
          <w:color w:val="5B9BD5"/>
        </w:rPr>
        <w:sym w:font="Wingdings" w:char="F0E8"/>
      </w:r>
      <w:r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3EE6B813" w14:textId="77777777" w:rsidR="0051235C" w:rsidRPr="009C46FA" w:rsidRDefault="0051235C" w:rsidP="0051235C">
      <w:pPr>
        <w:pStyle w:val="ListParagraph"/>
        <w:numPr>
          <w:ilvl w:val="0"/>
          <w:numId w:val="12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 w:rsidRPr="009C46FA">
        <w:rPr>
          <w:rFonts w:ascii="Arial" w:eastAsia="Times New Roman" w:hAnsi="Arial" w:cs="Times New Roman"/>
          <w:bCs/>
        </w:rPr>
        <w:t xml:space="preserve">18 to </w:t>
      </w:r>
      <w:r>
        <w:rPr>
          <w:rFonts w:ascii="Arial" w:eastAsia="Times New Roman" w:hAnsi="Arial" w:cs="Times New Roman"/>
          <w:bCs/>
        </w:rPr>
        <w:t>44</w:t>
      </w:r>
    </w:p>
    <w:p w14:paraId="34309755" w14:textId="77777777" w:rsidR="0051235C" w:rsidRDefault="0051235C" w:rsidP="0051235C">
      <w:pPr>
        <w:pStyle w:val="ListParagraph"/>
        <w:numPr>
          <w:ilvl w:val="0"/>
          <w:numId w:val="12"/>
        </w:numPr>
        <w:tabs>
          <w:tab w:val="left" w:pos="4320"/>
        </w:tabs>
        <w:spacing w:after="0" w:line="360" w:lineRule="auto"/>
        <w:rPr>
          <w:rFonts w:ascii="Arial" w:eastAsia="Times New Roman" w:hAnsi="Arial" w:cs="Arial"/>
          <w:b/>
          <w:bCs/>
          <w:color w:val="5B9BD5"/>
        </w:rPr>
      </w:pPr>
      <w:r>
        <w:rPr>
          <w:rFonts w:ascii="Arial" w:eastAsia="Times New Roman" w:hAnsi="Arial" w:cs="Times New Roman"/>
          <w:bCs/>
        </w:rPr>
        <w:t>45 to 64</w:t>
      </w:r>
    </w:p>
    <w:p w14:paraId="472A56F8" w14:textId="77777777" w:rsidR="0051235C" w:rsidRDefault="0051235C" w:rsidP="0051235C">
      <w:pPr>
        <w:pStyle w:val="ListParagraph"/>
        <w:numPr>
          <w:ilvl w:val="0"/>
          <w:numId w:val="12"/>
        </w:numPr>
        <w:tabs>
          <w:tab w:val="left" w:pos="4320"/>
        </w:tabs>
        <w:spacing w:after="0" w:line="360" w:lineRule="auto"/>
        <w:rPr>
          <w:rFonts w:ascii="Arial" w:eastAsia="Times New Roman" w:hAnsi="Arial" w:cs="Arial"/>
          <w:b/>
          <w:bCs/>
          <w:color w:val="5B9BD5"/>
        </w:rPr>
      </w:pPr>
      <w:r>
        <w:rPr>
          <w:rFonts w:ascii="Arial" w:eastAsia="Times New Roman" w:hAnsi="Arial" w:cs="Times New Roman"/>
          <w:bCs/>
        </w:rPr>
        <w:t>65 or older</w:t>
      </w:r>
    </w:p>
    <w:p w14:paraId="79A67C2B" w14:textId="70238453" w:rsidR="003860AC" w:rsidRDefault="0051235C" w:rsidP="003860AC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t>2</w:t>
      </w:r>
      <w:r w:rsidR="003860AC">
        <w:rPr>
          <w:rFonts w:ascii="Arial" w:eastAsia="Times New Roman" w:hAnsi="Arial" w:cs="Arial"/>
          <w:b/>
          <w:bCs/>
          <w:iCs/>
        </w:rPr>
        <w:t>. Do you, or does any member of your household or immediate family work…?</w:t>
      </w:r>
    </w:p>
    <w:p w14:paraId="02F6652D" w14:textId="77777777" w:rsidR="003860AC" w:rsidRPr="00624EB8" w:rsidRDefault="003860AC" w:rsidP="003860AC">
      <w:pPr>
        <w:pStyle w:val="ListParagraph"/>
        <w:numPr>
          <w:ilvl w:val="0"/>
          <w:numId w:val="3"/>
        </w:numPr>
        <w:tabs>
          <w:tab w:val="left" w:pos="4320"/>
        </w:tabs>
        <w:spacing w:after="0" w:line="360" w:lineRule="auto"/>
        <w:rPr>
          <w:rFonts w:ascii="Arial" w:eastAsia="Times New Roman" w:hAnsi="Arial" w:cs="Arial"/>
          <w:b/>
          <w:bCs/>
          <w:color w:val="5B9BD5"/>
        </w:rPr>
      </w:pPr>
      <w:r>
        <w:rPr>
          <w:rFonts w:ascii="Arial" w:eastAsia="Times New Roman" w:hAnsi="Arial" w:cs="Times New Roman"/>
          <w:bCs/>
        </w:rPr>
        <w:t>For a market research company</w:t>
      </w:r>
      <w:r>
        <w:rPr>
          <w:rFonts w:ascii="Arial" w:eastAsia="Times New Roman" w:hAnsi="Arial" w:cs="Times New Roman"/>
          <w:bCs/>
        </w:rPr>
        <w:tab/>
      </w:r>
      <w:r w:rsidRPr="00FE430D">
        <w:rPr>
          <w:rFonts w:ascii="Arial" w:eastAsia="Times New Roman" w:hAnsi="Arial" w:cs="Arial"/>
          <w:b/>
          <w:bCs/>
          <w:color w:val="5B9BD5"/>
        </w:rPr>
        <w:sym w:font="Wingdings" w:char="F0E8"/>
      </w:r>
      <w:r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41942406" w14:textId="77777777" w:rsidR="003860AC" w:rsidRDefault="003860AC" w:rsidP="003860AC">
      <w:pPr>
        <w:pStyle w:val="ListParagraph"/>
        <w:numPr>
          <w:ilvl w:val="0"/>
          <w:numId w:val="3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For an advertising agency or public relations firm</w:t>
      </w:r>
      <w:r>
        <w:rPr>
          <w:rFonts w:ascii="Arial" w:eastAsia="Times New Roman" w:hAnsi="Arial" w:cs="Times New Roman"/>
          <w:bCs/>
        </w:rPr>
        <w:tab/>
      </w:r>
      <w:r w:rsidRPr="00FE430D">
        <w:rPr>
          <w:rFonts w:ascii="Arial" w:eastAsia="Times New Roman" w:hAnsi="Arial" w:cs="Arial"/>
          <w:b/>
          <w:bCs/>
          <w:color w:val="5B9BD5"/>
        </w:rPr>
        <w:sym w:font="Wingdings" w:char="F0E8"/>
      </w:r>
      <w:r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6B36C841" w14:textId="77777777" w:rsidR="003860AC" w:rsidRDefault="003860AC" w:rsidP="003860AC">
      <w:pPr>
        <w:pStyle w:val="ListParagraph"/>
        <w:numPr>
          <w:ilvl w:val="0"/>
          <w:numId w:val="3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In the media (TV, radio, newspapers, magazines)</w:t>
      </w:r>
      <w:r w:rsidRPr="005D67F6">
        <w:rPr>
          <w:rFonts w:ascii="Arial" w:eastAsia="Times New Roman" w:hAnsi="Arial" w:cs="Times New Roman"/>
          <w:bCs/>
        </w:rPr>
        <w:t xml:space="preserve"> </w:t>
      </w:r>
      <w:r>
        <w:rPr>
          <w:rFonts w:ascii="Arial" w:eastAsia="Times New Roman" w:hAnsi="Arial" w:cs="Times New Roman"/>
          <w:bCs/>
        </w:rPr>
        <w:tab/>
      </w:r>
      <w:r w:rsidRPr="00FE430D">
        <w:rPr>
          <w:rFonts w:ascii="Arial" w:eastAsia="Times New Roman" w:hAnsi="Arial" w:cs="Arial"/>
          <w:b/>
          <w:bCs/>
          <w:color w:val="5B9BD5"/>
        </w:rPr>
        <w:sym w:font="Wingdings" w:char="F0E8"/>
      </w:r>
      <w:r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2FAD60CC" w14:textId="0BEC4826" w:rsidR="003860AC" w:rsidRDefault="003860AC" w:rsidP="003860AC">
      <w:pPr>
        <w:pStyle w:val="ListParagraph"/>
        <w:numPr>
          <w:ilvl w:val="0"/>
          <w:numId w:val="3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As a healthcare professional (doctor, nurse, pharmacist, medical assistant, dietician, etc.)</w:t>
      </w:r>
      <w:r w:rsidR="00927450">
        <w:rPr>
          <w:rFonts w:ascii="Arial" w:eastAsia="Times New Roman" w:hAnsi="Arial" w:cs="Times New Roman"/>
          <w:bCs/>
        </w:rPr>
        <w:t xml:space="preserve"> </w:t>
      </w:r>
      <w:r w:rsidR="00927450">
        <w:rPr>
          <w:rFonts w:ascii="Arial" w:eastAsia="Times New Roman" w:hAnsi="Arial" w:cs="Times New Roman"/>
          <w:bCs/>
        </w:rPr>
        <w:tab/>
      </w:r>
      <w:r w:rsidR="00927450" w:rsidRPr="00FE430D">
        <w:rPr>
          <w:rFonts w:ascii="Arial" w:eastAsia="Times New Roman" w:hAnsi="Arial" w:cs="Arial"/>
          <w:b/>
          <w:bCs/>
          <w:color w:val="5B9BD5"/>
        </w:rPr>
        <w:sym w:font="Wingdings" w:char="F0E8"/>
      </w:r>
      <w:r w:rsidR="00927450"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29673D44" w14:textId="77777777" w:rsidR="003860AC" w:rsidRPr="00C521EA" w:rsidRDefault="003860AC" w:rsidP="003860AC">
      <w:pPr>
        <w:pStyle w:val="ListParagraph"/>
        <w:numPr>
          <w:ilvl w:val="0"/>
          <w:numId w:val="3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In the pharmaceutical industry</w:t>
      </w:r>
      <w:r>
        <w:rPr>
          <w:rFonts w:ascii="Arial" w:eastAsia="Times New Roman" w:hAnsi="Arial" w:cs="Times New Roman"/>
          <w:bCs/>
        </w:rPr>
        <w:tab/>
      </w:r>
      <w:r w:rsidRPr="00FE430D">
        <w:rPr>
          <w:rFonts w:ascii="Arial" w:eastAsia="Times New Roman" w:hAnsi="Arial" w:cs="Arial"/>
          <w:b/>
          <w:bCs/>
          <w:color w:val="5B9BD5"/>
        </w:rPr>
        <w:sym w:font="Wingdings" w:char="F0E8"/>
      </w:r>
      <w:r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78A6144B" w14:textId="3C0A05BC" w:rsidR="003860AC" w:rsidRPr="00C521EA" w:rsidRDefault="003860AC" w:rsidP="003860AC">
      <w:pPr>
        <w:pStyle w:val="ListParagraph"/>
        <w:numPr>
          <w:ilvl w:val="0"/>
          <w:numId w:val="3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 w:rsidRPr="00C521EA">
        <w:rPr>
          <w:rFonts w:ascii="Arial" w:eastAsia="Times New Roman" w:hAnsi="Arial" w:cs="Times New Roman"/>
          <w:bCs/>
        </w:rPr>
        <w:t>None of the above</w:t>
      </w:r>
      <w:r>
        <w:rPr>
          <w:rFonts w:ascii="Arial" w:eastAsia="Times New Roman" w:hAnsi="Arial" w:cs="Times New Roman"/>
          <w:bCs/>
        </w:rPr>
        <w:tab/>
      </w:r>
      <w:r w:rsidRPr="004C5394">
        <w:rPr>
          <w:rFonts w:cs="Arial"/>
          <w:b/>
          <w:color w:val="5B9BD5"/>
        </w:rPr>
        <w:sym w:font="Wingdings" w:char="F0E8"/>
      </w:r>
      <w:r>
        <w:rPr>
          <w:rFonts w:ascii="Arial" w:eastAsia="Times New Roman" w:hAnsi="Arial" w:cs="Arial"/>
          <w:b/>
          <w:bCs/>
          <w:color w:val="5B9BD5"/>
        </w:rPr>
        <w:t xml:space="preserve"> GO TO Q</w:t>
      </w:r>
      <w:r w:rsidR="006E5C7E">
        <w:rPr>
          <w:rFonts w:ascii="Arial" w:eastAsia="Times New Roman" w:hAnsi="Arial" w:cs="Arial"/>
          <w:b/>
          <w:bCs/>
          <w:color w:val="5B9BD5"/>
        </w:rPr>
        <w:t>3</w:t>
      </w:r>
    </w:p>
    <w:p w14:paraId="1665831A" w14:textId="77777777" w:rsidR="003860AC" w:rsidRPr="00F64223" w:rsidRDefault="003860AC" w:rsidP="003860AC">
      <w:pPr>
        <w:pStyle w:val="ListParagraph"/>
        <w:tabs>
          <w:tab w:val="left" w:pos="4320"/>
        </w:tabs>
        <w:spacing w:after="0" w:line="360" w:lineRule="auto"/>
        <w:ind w:left="1080"/>
        <w:rPr>
          <w:rFonts w:ascii="Arial" w:eastAsia="Times New Roman" w:hAnsi="Arial" w:cs="Times New Roman"/>
          <w:bCs/>
        </w:rPr>
      </w:pPr>
    </w:p>
    <w:p w14:paraId="50C3158C" w14:textId="77777777" w:rsidR="006E5C7E" w:rsidRDefault="006E5C7E">
      <w:pPr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br w:type="page"/>
      </w:r>
    </w:p>
    <w:p w14:paraId="15F00576" w14:textId="12E8B40C" w:rsidR="00D71145" w:rsidRPr="00D71145" w:rsidRDefault="0051235C" w:rsidP="00D7114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  <w:bCs/>
          <w:iCs/>
        </w:rPr>
        <w:lastRenderedPageBreak/>
        <w:t>3</w:t>
      </w:r>
      <w:r w:rsidR="002B0192" w:rsidRPr="00D71145">
        <w:rPr>
          <w:rFonts w:ascii="Arial" w:eastAsia="Times New Roman" w:hAnsi="Arial" w:cs="Arial"/>
          <w:b/>
          <w:bCs/>
          <w:iCs/>
        </w:rPr>
        <w:t xml:space="preserve">. </w:t>
      </w:r>
      <w:r w:rsidR="002F2A8B" w:rsidRPr="00D71145">
        <w:rPr>
          <w:rFonts w:ascii="Arial" w:eastAsia="Times New Roman" w:hAnsi="Arial" w:cs="Arial"/>
          <w:b/>
          <w:bCs/>
          <w:iCs/>
        </w:rPr>
        <w:t xml:space="preserve">In the past </w:t>
      </w:r>
      <w:r w:rsidR="00B779B9">
        <w:rPr>
          <w:rFonts w:ascii="Arial" w:eastAsia="Times New Roman" w:hAnsi="Arial" w:cs="Arial"/>
          <w:b/>
          <w:bCs/>
          <w:iCs/>
        </w:rPr>
        <w:t>8 weeks</w:t>
      </w:r>
      <w:r w:rsidR="005E152F" w:rsidRPr="00D71145">
        <w:rPr>
          <w:rFonts w:ascii="Arial" w:eastAsia="Times New Roman" w:hAnsi="Arial" w:cs="Arial"/>
          <w:b/>
          <w:bCs/>
          <w:iCs/>
        </w:rPr>
        <w:t xml:space="preserve">, have you used or taken </w:t>
      </w:r>
      <w:r w:rsidR="00D71145" w:rsidRPr="00D71145">
        <w:rPr>
          <w:rFonts w:ascii="Arial" w:eastAsia="Times New Roman" w:hAnsi="Arial" w:cs="Arial"/>
          <w:b/>
          <w:bCs/>
          <w:iCs/>
        </w:rPr>
        <w:t xml:space="preserve">one </w:t>
      </w:r>
      <w:r w:rsidR="002655DD">
        <w:rPr>
          <w:rFonts w:ascii="Arial" w:eastAsia="Times New Roman" w:hAnsi="Arial" w:cs="Arial"/>
          <w:b/>
          <w:bCs/>
          <w:iCs/>
        </w:rPr>
        <w:t>of</w:t>
      </w:r>
      <w:r w:rsidR="002655DD" w:rsidRPr="00D71145">
        <w:rPr>
          <w:rFonts w:ascii="Arial" w:eastAsia="Times New Roman" w:hAnsi="Arial" w:cs="Arial"/>
          <w:b/>
          <w:bCs/>
          <w:iCs/>
        </w:rPr>
        <w:t xml:space="preserve"> </w:t>
      </w:r>
      <w:r w:rsidR="00D71145" w:rsidRPr="00D71145">
        <w:rPr>
          <w:rFonts w:ascii="Arial" w:eastAsia="Times New Roman" w:hAnsi="Arial" w:cs="Arial"/>
          <w:b/>
          <w:bCs/>
          <w:iCs/>
        </w:rPr>
        <w:t>the following</w:t>
      </w:r>
      <w:r w:rsidR="00D71145" w:rsidRPr="00D71145">
        <w:rPr>
          <w:rFonts w:ascii="Arial" w:eastAsia="Times New Roman" w:hAnsi="Arial" w:cs="Arial"/>
          <w:b/>
        </w:rPr>
        <w:t xml:space="preserve"> </w:t>
      </w:r>
      <w:r w:rsidR="00F56D51">
        <w:rPr>
          <w:rFonts w:ascii="Arial" w:eastAsia="Times New Roman" w:hAnsi="Arial" w:cs="Arial"/>
          <w:b/>
        </w:rPr>
        <w:t>medic</w:t>
      </w:r>
      <w:r w:rsidR="003B1702">
        <w:rPr>
          <w:rFonts w:ascii="Arial" w:eastAsia="Times New Roman" w:hAnsi="Arial" w:cs="Arial"/>
          <w:b/>
        </w:rPr>
        <w:t>ations</w:t>
      </w:r>
      <w:r w:rsidR="00D71145" w:rsidRPr="00D71145">
        <w:rPr>
          <w:rFonts w:ascii="Arial" w:eastAsia="Times New Roman" w:hAnsi="Arial" w:cs="Arial"/>
          <w:b/>
        </w:rPr>
        <w:t>?</w:t>
      </w:r>
      <w:r w:rsidR="003B1702">
        <w:rPr>
          <w:rFonts w:ascii="Arial" w:eastAsia="Times New Roman" w:hAnsi="Arial" w:cs="Arial"/>
          <w:b/>
        </w:rPr>
        <w:t xml:space="preserve"> If more than one, mark the medication you have used most recently.</w:t>
      </w:r>
    </w:p>
    <w:p w14:paraId="78C27A36" w14:textId="411168BE" w:rsidR="002B0192" w:rsidRDefault="003B1702" w:rsidP="00D71145">
      <w:pPr>
        <w:keepNext/>
        <w:spacing w:before="360" w:after="120" w:line="240" w:lineRule="auto"/>
        <w:ind w:left="1440"/>
        <w:outlineLvl w:val="1"/>
        <w:rPr>
          <w:rFonts w:ascii="Arial" w:eastAsia="Times New Roman" w:hAnsi="Arial" w:cs="Arial"/>
          <w:b/>
          <w:vertAlign w:val="superscript"/>
        </w:rPr>
      </w:pPr>
      <w:r w:rsidRPr="00D71145">
        <w:rPr>
          <w:rFonts w:ascii="Arial" w:eastAsia="Times New Roman" w:hAnsi="Arial" w:cs="Arial"/>
          <w:b/>
        </w:rPr>
        <w:t>Remicade</w:t>
      </w:r>
      <w:r w:rsidRPr="000D1CDD">
        <w:rPr>
          <w:rFonts w:ascii="Arial" w:eastAsia="Times New Roman" w:hAnsi="Arial" w:cs="Arial"/>
          <w:b/>
          <w:vertAlign w:val="superscript"/>
        </w:rPr>
        <w:t>TM</w:t>
      </w:r>
    </w:p>
    <w:p w14:paraId="11D9C3F6" w14:textId="21598EC9" w:rsidR="003B1702" w:rsidRDefault="003B1702" w:rsidP="003B4577">
      <w:pPr>
        <w:keepNext/>
        <w:spacing w:after="120" w:line="240" w:lineRule="auto"/>
        <w:ind w:left="1440"/>
        <w:outlineLvl w:val="1"/>
        <w:rPr>
          <w:rFonts w:ascii="Arial" w:eastAsia="Times New Roman" w:hAnsi="Arial" w:cs="Arial"/>
          <w:b/>
          <w:vertAlign w:val="superscript"/>
        </w:rPr>
      </w:pPr>
      <w:r w:rsidRPr="00D71145">
        <w:rPr>
          <w:rFonts w:ascii="Arial" w:eastAsia="Times New Roman" w:hAnsi="Arial" w:cs="Arial"/>
          <w:b/>
        </w:rPr>
        <w:t>Inflectra</w:t>
      </w:r>
      <w:r w:rsidRPr="000D1CDD">
        <w:rPr>
          <w:rFonts w:ascii="Arial" w:eastAsia="Times New Roman" w:hAnsi="Arial" w:cs="Arial"/>
          <w:b/>
          <w:vertAlign w:val="superscript"/>
        </w:rPr>
        <w:t>TM</w:t>
      </w:r>
    </w:p>
    <w:p w14:paraId="03C76DF8" w14:textId="38255CE2" w:rsidR="003B1702" w:rsidRPr="009A5A89" w:rsidRDefault="003B1702" w:rsidP="003B4577">
      <w:pPr>
        <w:keepNext/>
        <w:spacing w:after="120" w:line="240" w:lineRule="auto"/>
        <w:ind w:left="1440"/>
        <w:outlineLvl w:val="1"/>
        <w:rPr>
          <w:rFonts w:ascii="Arial" w:eastAsia="Times New Roman" w:hAnsi="Arial" w:cs="Times New Roman"/>
          <w:bCs/>
        </w:rPr>
      </w:pPr>
      <w:r w:rsidRPr="00D71145">
        <w:rPr>
          <w:rFonts w:ascii="Arial" w:eastAsia="Times New Roman" w:hAnsi="Arial" w:cs="Arial"/>
          <w:b/>
        </w:rPr>
        <w:t>Renflexis</w:t>
      </w:r>
      <w:r w:rsidRPr="000D1CDD">
        <w:rPr>
          <w:rFonts w:ascii="Arial" w:eastAsia="Times New Roman" w:hAnsi="Arial" w:cs="Arial"/>
          <w:b/>
          <w:vertAlign w:val="superscript"/>
        </w:rPr>
        <w:t>TM</w:t>
      </w:r>
    </w:p>
    <w:p w14:paraId="57D7676C" w14:textId="673B816E" w:rsidR="002B0192" w:rsidRPr="009A5A89" w:rsidRDefault="003B1702" w:rsidP="002B0192">
      <w:pPr>
        <w:tabs>
          <w:tab w:val="left" w:pos="4320"/>
        </w:tabs>
        <w:spacing w:after="0" w:line="360" w:lineRule="auto"/>
        <w:ind w:left="4320" w:hanging="288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None of the above</w:t>
      </w:r>
      <w:r w:rsidR="008A6B3C">
        <w:rPr>
          <w:rFonts w:ascii="Arial" w:eastAsia="Times New Roman" w:hAnsi="Arial" w:cs="Times New Roman"/>
          <w:bCs/>
        </w:rPr>
        <w:tab/>
      </w:r>
      <w:r w:rsidR="00D71145" w:rsidRPr="009A5A89">
        <w:rPr>
          <w:rFonts w:ascii="Arial" w:eastAsia="Times New Roman" w:hAnsi="Arial" w:cs="Arial"/>
          <w:b/>
          <w:bCs/>
          <w:color w:val="5B9BD5"/>
        </w:rPr>
        <w:sym w:font="Wingdings" w:char="F0E8"/>
      </w:r>
      <w:r w:rsidR="00D71145" w:rsidRPr="009A5A89"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7DA7732C" w14:textId="77777777" w:rsidR="002B0192" w:rsidRPr="004B1067" w:rsidRDefault="002B0192" w:rsidP="002B019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 w:rsidRPr="009A5A89">
        <w:rPr>
          <w:rFonts w:ascii="Arial" w:eastAsia="Times New Roman" w:hAnsi="Arial" w:cs="Times New Roman"/>
          <w:bCs/>
        </w:rPr>
        <w:t>Don’t Know</w:t>
      </w:r>
      <w:bookmarkStart w:id="2" w:name="_Hlk2780936"/>
      <w:r w:rsidRPr="009A5A89">
        <w:rPr>
          <w:rFonts w:ascii="Arial" w:eastAsia="Times New Roman" w:hAnsi="Arial" w:cs="Times New Roman"/>
          <w:bCs/>
        </w:rPr>
        <w:tab/>
      </w:r>
      <w:r w:rsidRPr="009A5A89">
        <w:rPr>
          <w:rFonts w:ascii="Arial" w:eastAsia="Times New Roman" w:hAnsi="Arial" w:cs="Arial"/>
          <w:b/>
          <w:bCs/>
          <w:color w:val="5B9BD5"/>
        </w:rPr>
        <w:sym w:font="Wingdings" w:char="F0E8"/>
      </w:r>
      <w:bookmarkEnd w:id="2"/>
      <w:r w:rsidRPr="009A5A89"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bookmarkEnd w:id="1"/>
    <w:p w14:paraId="6A20AD6A" w14:textId="5CB8B5B3" w:rsidR="00CB1E52" w:rsidRPr="009A5A89" w:rsidRDefault="0051235C" w:rsidP="00CB1E52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  <w:lang w:val="en"/>
        </w:rPr>
      </w:pPr>
      <w:r>
        <w:rPr>
          <w:rFonts w:ascii="Arial" w:eastAsia="Times New Roman" w:hAnsi="Arial" w:cs="Arial"/>
          <w:b/>
          <w:bCs/>
          <w:iCs/>
        </w:rPr>
        <w:t>4</w:t>
      </w:r>
      <w:r w:rsidR="00CB1E52" w:rsidRPr="004B1067">
        <w:rPr>
          <w:rFonts w:ascii="Arial" w:eastAsia="Times New Roman" w:hAnsi="Arial" w:cs="Arial"/>
          <w:b/>
          <w:bCs/>
          <w:iCs/>
        </w:rPr>
        <w:t xml:space="preserve">. </w:t>
      </w:r>
      <w:r w:rsidR="005E152F">
        <w:rPr>
          <w:rFonts w:ascii="Arial" w:eastAsia="Times New Roman" w:hAnsi="Arial" w:cs="Arial"/>
          <w:b/>
          <w:bCs/>
          <w:iCs/>
        </w:rPr>
        <w:t xml:space="preserve">How </w:t>
      </w:r>
      <w:r w:rsidR="001B5FBD">
        <w:rPr>
          <w:rFonts w:ascii="Arial" w:eastAsia="Times New Roman" w:hAnsi="Arial" w:cs="Arial"/>
          <w:b/>
          <w:bCs/>
          <w:iCs/>
        </w:rPr>
        <w:t>long</w:t>
      </w:r>
      <w:r w:rsidR="00D71145">
        <w:rPr>
          <w:rFonts w:ascii="Arial" w:eastAsia="Times New Roman" w:hAnsi="Arial" w:cs="Arial"/>
          <w:b/>
          <w:bCs/>
          <w:iCs/>
        </w:rPr>
        <w:t xml:space="preserve"> have you been taking this medication</w:t>
      </w:r>
      <w:r w:rsidR="00CB1E52" w:rsidRPr="009A5A89">
        <w:rPr>
          <w:rFonts w:ascii="Arial" w:eastAsia="Times New Roman" w:hAnsi="Arial" w:cs="Arial"/>
          <w:b/>
          <w:bCs/>
          <w:iCs/>
          <w:lang w:val="en"/>
        </w:rPr>
        <w:t xml:space="preserve">? </w:t>
      </w:r>
    </w:p>
    <w:p w14:paraId="547EBC84" w14:textId="1B3746B1" w:rsidR="00CE5E81" w:rsidRDefault="00D71145" w:rsidP="00CB1E5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Less than 1 month</w:t>
      </w:r>
    </w:p>
    <w:p w14:paraId="6DDDE0F5" w14:textId="77777777" w:rsidR="004751E5" w:rsidRDefault="004751E5" w:rsidP="00CB1E5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1 month to less than 7 months</w:t>
      </w:r>
    </w:p>
    <w:p w14:paraId="0B480274" w14:textId="77777777" w:rsidR="004751E5" w:rsidRDefault="004751E5" w:rsidP="00CB1E5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7 months to less than 12 months</w:t>
      </w:r>
    </w:p>
    <w:p w14:paraId="51AC6175" w14:textId="77777777" w:rsidR="004751E5" w:rsidRDefault="004751E5" w:rsidP="00CB1E5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1 year to less than 2 years</w:t>
      </w:r>
    </w:p>
    <w:p w14:paraId="0282DB69" w14:textId="77777777" w:rsidR="004751E5" w:rsidRDefault="004751E5" w:rsidP="00CB1E5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2 years to less than 3 years</w:t>
      </w:r>
    </w:p>
    <w:p w14:paraId="510E3726" w14:textId="77777777" w:rsidR="004751E5" w:rsidRDefault="004751E5" w:rsidP="00CB1E52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3 years or more</w:t>
      </w:r>
    </w:p>
    <w:p w14:paraId="2B5001C7" w14:textId="554F0D9A" w:rsidR="002F43B5" w:rsidRDefault="0051235C" w:rsidP="002F43B5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</w:rPr>
      </w:pPr>
      <w:bookmarkStart w:id="3" w:name="_Hlk23862168"/>
      <w:r>
        <w:rPr>
          <w:rFonts w:ascii="Arial" w:eastAsia="Times New Roman" w:hAnsi="Arial" w:cs="Arial"/>
          <w:b/>
          <w:bCs/>
          <w:iCs/>
        </w:rPr>
        <w:t>5</w:t>
      </w:r>
      <w:r w:rsidR="00D71145">
        <w:rPr>
          <w:rFonts w:ascii="Arial" w:eastAsia="Times New Roman" w:hAnsi="Arial" w:cs="Arial"/>
          <w:b/>
          <w:bCs/>
          <w:iCs/>
        </w:rPr>
        <w:t xml:space="preserve">. </w:t>
      </w:r>
      <w:r w:rsidR="002F43B5">
        <w:rPr>
          <w:rFonts w:ascii="Arial" w:eastAsia="Times New Roman" w:hAnsi="Arial" w:cs="Arial"/>
          <w:b/>
          <w:bCs/>
          <w:iCs/>
        </w:rPr>
        <w:t xml:space="preserve">What is your </w:t>
      </w:r>
      <w:r w:rsidR="00FA0DA0">
        <w:rPr>
          <w:rFonts w:ascii="Arial" w:eastAsia="Times New Roman" w:hAnsi="Arial" w:cs="Arial"/>
          <w:b/>
          <w:bCs/>
          <w:iCs/>
        </w:rPr>
        <w:t>sex</w:t>
      </w:r>
      <w:r w:rsidR="002F43B5">
        <w:rPr>
          <w:rFonts w:ascii="Arial" w:eastAsia="Times New Roman" w:hAnsi="Arial" w:cs="Arial"/>
          <w:b/>
          <w:bCs/>
          <w:iCs/>
        </w:rPr>
        <w:t>?</w:t>
      </w:r>
    </w:p>
    <w:p w14:paraId="3760E83D" w14:textId="77777777" w:rsidR="002F43B5" w:rsidRPr="00624EB8" w:rsidRDefault="002F43B5" w:rsidP="003B4577">
      <w:pPr>
        <w:pStyle w:val="ListParagraph"/>
        <w:numPr>
          <w:ilvl w:val="0"/>
          <w:numId w:val="24"/>
        </w:numPr>
        <w:tabs>
          <w:tab w:val="left" w:pos="4320"/>
        </w:tabs>
        <w:spacing w:after="0" w:line="360" w:lineRule="auto"/>
        <w:rPr>
          <w:rFonts w:ascii="Arial" w:eastAsia="Times New Roman" w:hAnsi="Arial" w:cs="Arial"/>
          <w:b/>
          <w:bCs/>
          <w:color w:val="5B9BD5"/>
        </w:rPr>
      </w:pPr>
      <w:r>
        <w:rPr>
          <w:rFonts w:ascii="Arial" w:eastAsia="Times New Roman" w:hAnsi="Arial" w:cs="Times New Roman"/>
          <w:bCs/>
        </w:rPr>
        <w:t>Female</w:t>
      </w:r>
    </w:p>
    <w:p w14:paraId="1BBA47CD" w14:textId="31A272BB" w:rsidR="002F43B5" w:rsidRDefault="002F43B5" w:rsidP="003B4577">
      <w:pPr>
        <w:pStyle w:val="ListParagraph"/>
        <w:numPr>
          <w:ilvl w:val="0"/>
          <w:numId w:val="24"/>
        </w:numPr>
        <w:tabs>
          <w:tab w:val="left" w:pos="4320"/>
        </w:tabs>
        <w:spacing w:after="0" w:line="360" w:lineRule="auto"/>
        <w:rPr>
          <w:rFonts w:ascii="Arial" w:eastAsia="Times New Roman" w:hAnsi="Arial" w:cs="Times New Roman"/>
          <w:bCs/>
        </w:rPr>
      </w:pPr>
      <w:r w:rsidRPr="00F64223">
        <w:rPr>
          <w:rFonts w:ascii="Arial" w:eastAsia="Times New Roman" w:hAnsi="Arial" w:cs="Times New Roman"/>
          <w:bCs/>
        </w:rPr>
        <w:t>Male</w:t>
      </w:r>
    </w:p>
    <w:bookmarkEnd w:id="3"/>
    <w:p w14:paraId="0B67C8F4" w14:textId="2E90A4F5" w:rsidR="002F43B5" w:rsidRDefault="0010067E" w:rsidP="002F43B5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t>6</w:t>
      </w:r>
      <w:r w:rsidR="002F43B5">
        <w:rPr>
          <w:rFonts w:ascii="Arial" w:eastAsia="Times New Roman" w:hAnsi="Arial" w:cs="Arial"/>
          <w:b/>
          <w:bCs/>
          <w:iCs/>
        </w:rPr>
        <w:t>. What is the highest grade or level of education you have completed?</w:t>
      </w:r>
    </w:p>
    <w:p w14:paraId="2794E9B8" w14:textId="77777777" w:rsidR="002F43B5" w:rsidRDefault="002F43B5" w:rsidP="002F43B5">
      <w:pPr>
        <w:pStyle w:val="ListParagraph"/>
        <w:numPr>
          <w:ilvl w:val="0"/>
          <w:numId w:val="4"/>
        </w:numPr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Less than High School</w:t>
      </w:r>
    </w:p>
    <w:p w14:paraId="16D710B6" w14:textId="77777777" w:rsidR="002F43B5" w:rsidRDefault="002F43B5" w:rsidP="002F43B5">
      <w:pPr>
        <w:pStyle w:val="ListParagraph"/>
        <w:numPr>
          <w:ilvl w:val="0"/>
          <w:numId w:val="4"/>
        </w:numPr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High School Diploma or GED</w:t>
      </w:r>
    </w:p>
    <w:p w14:paraId="53A8D9ED" w14:textId="77777777" w:rsidR="002F43B5" w:rsidRDefault="002F43B5" w:rsidP="002F43B5">
      <w:pPr>
        <w:pStyle w:val="ListParagraph"/>
        <w:numPr>
          <w:ilvl w:val="0"/>
          <w:numId w:val="4"/>
        </w:numPr>
        <w:tabs>
          <w:tab w:val="left" w:pos="576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Some C</w:t>
      </w:r>
      <w:r w:rsidR="00DB64C4">
        <w:rPr>
          <w:rFonts w:ascii="Arial" w:eastAsia="Times New Roman" w:hAnsi="Arial" w:cs="Times New Roman"/>
          <w:bCs/>
        </w:rPr>
        <w:t>o</w:t>
      </w:r>
      <w:r>
        <w:rPr>
          <w:rFonts w:ascii="Arial" w:eastAsia="Times New Roman" w:hAnsi="Arial" w:cs="Times New Roman"/>
          <w:bCs/>
        </w:rPr>
        <w:t>llege, including Associate’s Degree</w:t>
      </w:r>
      <w:r>
        <w:rPr>
          <w:rFonts w:ascii="Arial" w:eastAsia="Times New Roman" w:hAnsi="Arial" w:cs="Times New Roman"/>
          <w:bCs/>
        </w:rPr>
        <w:tab/>
      </w:r>
    </w:p>
    <w:p w14:paraId="0FBD41B3" w14:textId="77777777" w:rsidR="002F43B5" w:rsidRDefault="002F43B5" w:rsidP="002F43B5">
      <w:pPr>
        <w:pStyle w:val="ListParagraph"/>
        <w:numPr>
          <w:ilvl w:val="0"/>
          <w:numId w:val="4"/>
        </w:numPr>
        <w:tabs>
          <w:tab w:val="left" w:pos="576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Bachelor’s Degree (for example: BA, BS)</w:t>
      </w:r>
      <w:r>
        <w:rPr>
          <w:rFonts w:ascii="Arial" w:eastAsia="Times New Roman" w:hAnsi="Arial" w:cs="Times New Roman"/>
          <w:bCs/>
        </w:rPr>
        <w:tab/>
      </w:r>
    </w:p>
    <w:p w14:paraId="6A8E3961" w14:textId="77777777" w:rsidR="002F43B5" w:rsidRDefault="002F43B5" w:rsidP="002F43B5">
      <w:pPr>
        <w:pStyle w:val="ListParagraph"/>
        <w:numPr>
          <w:ilvl w:val="0"/>
          <w:numId w:val="4"/>
        </w:numPr>
        <w:tabs>
          <w:tab w:val="left" w:pos="5760"/>
        </w:tabs>
        <w:spacing w:after="0" w:line="360" w:lineRule="auto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Graduate or Professional Degree</w:t>
      </w:r>
      <w:r>
        <w:rPr>
          <w:rFonts w:ascii="Arial" w:eastAsia="Times New Roman" w:hAnsi="Arial" w:cs="Times New Roman"/>
          <w:bCs/>
        </w:rPr>
        <w:tab/>
      </w:r>
      <w:r w:rsidR="00827189" w:rsidRPr="009A5A89">
        <w:rPr>
          <w:rFonts w:cs="Arial"/>
          <w:color w:val="5B9BD5"/>
        </w:rPr>
        <w:sym w:font="Wingdings" w:char="F0E8"/>
      </w:r>
      <w:r w:rsidR="00827189" w:rsidRPr="003E3496">
        <w:rPr>
          <w:rFonts w:ascii="Arial" w:eastAsia="Times New Roman" w:hAnsi="Arial" w:cs="Arial"/>
          <w:b/>
          <w:bCs/>
          <w:color w:val="5B9BD5"/>
        </w:rPr>
        <w:t xml:space="preserve"> INELIGIBLE</w:t>
      </w:r>
    </w:p>
    <w:p w14:paraId="7446BEB2" w14:textId="2708A0DC" w:rsidR="00FA0DA0" w:rsidRDefault="0010067E" w:rsidP="00FA0DA0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t>7</w:t>
      </w:r>
      <w:r w:rsidR="00FA0DA0">
        <w:rPr>
          <w:rFonts w:ascii="Arial" w:eastAsia="Times New Roman" w:hAnsi="Arial" w:cs="Arial"/>
          <w:b/>
          <w:bCs/>
          <w:iCs/>
        </w:rPr>
        <w:t xml:space="preserve">. </w:t>
      </w:r>
      <w:r w:rsidR="00FA0DA0" w:rsidRPr="00300EC4">
        <w:rPr>
          <w:rFonts w:ascii="Arial" w:eastAsia="Times New Roman" w:hAnsi="Arial" w:cs="Arial"/>
          <w:b/>
          <w:bCs/>
          <w:iCs/>
        </w:rPr>
        <w:t>Are you of Hispanic, Latino, or Spanish origin</w:t>
      </w:r>
      <w:r w:rsidR="00FA0DA0" w:rsidRPr="00C45FB9">
        <w:rPr>
          <w:rFonts w:ascii="Arial" w:eastAsia="Times New Roman" w:hAnsi="Arial" w:cs="Arial"/>
          <w:b/>
          <w:bCs/>
          <w:iCs/>
        </w:rPr>
        <w:t>?</w:t>
      </w:r>
    </w:p>
    <w:p w14:paraId="590EBB2F" w14:textId="77777777" w:rsidR="00FA0DA0" w:rsidRPr="004B1067" w:rsidRDefault="00FA0DA0" w:rsidP="00FA0DA0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YES</w:t>
      </w:r>
      <w:r>
        <w:rPr>
          <w:rFonts w:ascii="Arial" w:eastAsia="Times New Roman" w:hAnsi="Arial" w:cs="Times New Roman"/>
          <w:bCs/>
        </w:rPr>
        <w:tab/>
      </w:r>
      <w:r>
        <w:rPr>
          <w:rFonts w:ascii="Arial" w:eastAsia="Times New Roman" w:hAnsi="Arial" w:cs="Times New Roman"/>
          <w:bCs/>
        </w:rPr>
        <w:tab/>
      </w:r>
    </w:p>
    <w:p w14:paraId="252FD21E" w14:textId="77777777" w:rsidR="00FA0DA0" w:rsidRPr="004B1067" w:rsidRDefault="00FA0DA0" w:rsidP="00FA0DA0">
      <w:pPr>
        <w:tabs>
          <w:tab w:val="left" w:pos="4320"/>
        </w:tabs>
        <w:spacing w:after="0" w:line="360" w:lineRule="auto"/>
        <w:ind w:left="4320" w:hanging="288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NO</w:t>
      </w:r>
      <w:r>
        <w:rPr>
          <w:rFonts w:ascii="Arial" w:eastAsia="Times New Roman" w:hAnsi="Arial" w:cs="Times New Roman"/>
          <w:bCs/>
        </w:rPr>
        <w:tab/>
      </w:r>
    </w:p>
    <w:p w14:paraId="16A1A52F" w14:textId="77777777" w:rsidR="006E5C7E" w:rsidRDefault="006E5C7E">
      <w:pPr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br w:type="page"/>
      </w:r>
    </w:p>
    <w:p w14:paraId="5CAF3DA4" w14:textId="04A4C607" w:rsidR="002F43B5" w:rsidRDefault="0010067E" w:rsidP="002F43B5">
      <w:pPr>
        <w:keepNext/>
        <w:spacing w:before="360" w:after="120" w:line="240" w:lineRule="auto"/>
        <w:outlineLvl w:val="1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lastRenderedPageBreak/>
        <w:t>8</w:t>
      </w:r>
      <w:r w:rsidR="002F43B5">
        <w:rPr>
          <w:rFonts w:ascii="Arial" w:eastAsia="Times New Roman" w:hAnsi="Arial" w:cs="Arial"/>
          <w:b/>
          <w:bCs/>
          <w:iCs/>
        </w:rPr>
        <w:t xml:space="preserve">. </w:t>
      </w:r>
      <w:r w:rsidR="002F43B5" w:rsidRPr="00300EC4">
        <w:rPr>
          <w:rFonts w:ascii="Arial" w:eastAsia="Times New Roman" w:hAnsi="Arial" w:cs="Arial"/>
          <w:b/>
          <w:bCs/>
          <w:iCs/>
        </w:rPr>
        <w:t>What is your race?  Please select one or more.</w:t>
      </w:r>
    </w:p>
    <w:p w14:paraId="49DC9777" w14:textId="77777777" w:rsidR="002F43B5" w:rsidRDefault="002F43B5" w:rsidP="002F43B5">
      <w:pPr>
        <w:pStyle w:val="ListParagraph"/>
        <w:tabs>
          <w:tab w:val="left" w:pos="4320"/>
        </w:tabs>
        <w:spacing w:after="0" w:line="360" w:lineRule="auto"/>
        <w:ind w:left="1080" w:firstLine="360"/>
        <w:rPr>
          <w:rFonts w:ascii="Arial" w:eastAsia="Times New Roman" w:hAnsi="Arial" w:cs="Arial"/>
          <w:b/>
          <w:bCs/>
          <w:color w:val="5B9BD5"/>
        </w:rPr>
      </w:pPr>
      <w:r>
        <w:rPr>
          <w:rFonts w:ascii="Arial" w:eastAsia="Times New Roman" w:hAnsi="Arial" w:cs="Times New Roman"/>
          <w:bCs/>
        </w:rPr>
        <w:t>White</w:t>
      </w:r>
      <w:r>
        <w:rPr>
          <w:rFonts w:ascii="Arial" w:eastAsia="Times New Roman" w:hAnsi="Arial" w:cs="Times New Roman"/>
          <w:bCs/>
        </w:rPr>
        <w:tab/>
      </w:r>
      <w:r>
        <w:rPr>
          <w:rFonts w:ascii="Arial" w:eastAsia="Times New Roman" w:hAnsi="Arial" w:cs="Times New Roman"/>
          <w:bCs/>
        </w:rPr>
        <w:tab/>
      </w:r>
      <w:r>
        <w:rPr>
          <w:rFonts w:ascii="Arial" w:eastAsia="Times New Roman" w:hAnsi="Arial" w:cs="Times New Roman"/>
          <w:bCs/>
        </w:rPr>
        <w:tab/>
      </w:r>
    </w:p>
    <w:p w14:paraId="2EAB96BC" w14:textId="2EE01F2C" w:rsidR="002F43B5" w:rsidRDefault="002F43B5" w:rsidP="002F43B5">
      <w:pPr>
        <w:tabs>
          <w:tab w:val="left" w:pos="4320"/>
        </w:tabs>
        <w:spacing w:after="0" w:line="360" w:lineRule="auto"/>
        <w:ind w:left="4320" w:hanging="288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Black or African-American</w:t>
      </w:r>
    </w:p>
    <w:p w14:paraId="07C2705C" w14:textId="77777777" w:rsidR="002F43B5" w:rsidRDefault="002F43B5" w:rsidP="002F43B5">
      <w:pPr>
        <w:tabs>
          <w:tab w:val="left" w:pos="4320"/>
        </w:tabs>
        <w:spacing w:after="0" w:line="360" w:lineRule="auto"/>
        <w:ind w:left="4320" w:hanging="288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American Indian or Alaska Native</w:t>
      </w:r>
    </w:p>
    <w:p w14:paraId="495D2687" w14:textId="77777777" w:rsidR="002F43B5" w:rsidRDefault="002F43B5" w:rsidP="002F43B5">
      <w:pPr>
        <w:tabs>
          <w:tab w:val="left" w:pos="4320"/>
        </w:tabs>
        <w:spacing w:after="0" w:line="360" w:lineRule="auto"/>
        <w:ind w:left="4320" w:hanging="288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Asian</w:t>
      </w:r>
    </w:p>
    <w:p w14:paraId="3C21EF57" w14:textId="77777777" w:rsidR="00A22C29" w:rsidRDefault="002F43B5" w:rsidP="002F43B5">
      <w:pPr>
        <w:pStyle w:val="ListParagraph"/>
        <w:tabs>
          <w:tab w:val="left" w:pos="4320"/>
        </w:tabs>
        <w:spacing w:line="360" w:lineRule="auto"/>
        <w:ind w:left="1080" w:firstLine="360"/>
        <w:rPr>
          <w:rFonts w:ascii="Arial" w:eastAsia="Times New Roman" w:hAnsi="Arial" w:cs="Times New Roman"/>
          <w:bCs/>
        </w:rPr>
      </w:pPr>
      <w:r>
        <w:rPr>
          <w:rFonts w:ascii="Arial" w:eastAsia="Times New Roman" w:hAnsi="Arial" w:cs="Times New Roman"/>
          <w:bCs/>
        </w:rPr>
        <w:t>Native Hawaiian or other Pacific Islander</w:t>
      </w:r>
    </w:p>
    <w:p w14:paraId="0D428031" w14:textId="77777777" w:rsidR="004F7146" w:rsidRDefault="004F7146" w:rsidP="002F43B5">
      <w:pPr>
        <w:spacing w:after="120" w:line="300" w:lineRule="auto"/>
        <w:rPr>
          <w:rFonts w:ascii="Arial" w:eastAsia="Times New Roman" w:hAnsi="Arial" w:cs="Arial"/>
          <w:b/>
        </w:rPr>
      </w:pPr>
    </w:p>
    <w:p w14:paraId="32F87FE7" w14:textId="0C672671" w:rsidR="00C94AF6" w:rsidRDefault="0010067E" w:rsidP="00C94AF6">
      <w:pPr>
        <w:spacing w:after="12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9</w:t>
      </w:r>
      <w:r w:rsidR="002F43B5" w:rsidRPr="00F833B1">
        <w:rPr>
          <w:rFonts w:ascii="Arial" w:eastAsia="Times New Roman" w:hAnsi="Arial" w:cs="Arial"/>
          <w:b/>
        </w:rPr>
        <w:t xml:space="preserve">. </w:t>
      </w:r>
      <w:r w:rsidR="001002B8">
        <w:rPr>
          <w:rFonts w:ascii="Arial" w:eastAsia="Times New Roman" w:hAnsi="Arial" w:cs="Arial"/>
          <w:b/>
        </w:rPr>
        <w:t>In w</w:t>
      </w:r>
      <w:r w:rsidR="002F43B5" w:rsidRPr="00F833B1">
        <w:rPr>
          <w:rFonts w:ascii="Arial" w:eastAsia="Times New Roman" w:hAnsi="Arial" w:cs="Arial"/>
          <w:b/>
        </w:rPr>
        <w:t>hat state do you live? [DROP DOWN LIST OF US STATES</w:t>
      </w:r>
      <w:r w:rsidR="002F43B5">
        <w:rPr>
          <w:rFonts w:ascii="Arial" w:eastAsia="Times New Roman" w:hAnsi="Arial" w:cs="Arial"/>
          <w:b/>
        </w:rPr>
        <w:t>, INCLUDING</w:t>
      </w:r>
      <w:r w:rsidR="002F43B5" w:rsidRPr="00F833B1">
        <w:rPr>
          <w:rFonts w:ascii="Arial" w:eastAsia="Times New Roman" w:hAnsi="Arial" w:cs="Arial"/>
          <w:b/>
        </w:rPr>
        <w:t xml:space="preserve"> </w:t>
      </w:r>
      <w:r w:rsidR="002F43B5">
        <w:rPr>
          <w:rFonts w:ascii="Arial" w:eastAsia="Times New Roman" w:hAnsi="Arial" w:cs="Arial"/>
          <w:b/>
        </w:rPr>
        <w:t>“</w:t>
      </w:r>
      <w:r w:rsidR="002F43B5" w:rsidRPr="00F833B1">
        <w:rPr>
          <w:rFonts w:ascii="Arial" w:eastAsia="Times New Roman" w:hAnsi="Arial" w:cs="Arial"/>
          <w:b/>
        </w:rPr>
        <w:t>OUTSIDE OF THE US</w:t>
      </w:r>
      <w:r w:rsidR="002F43B5">
        <w:rPr>
          <w:rFonts w:ascii="Arial" w:eastAsia="Times New Roman" w:hAnsi="Arial" w:cs="Arial"/>
          <w:b/>
        </w:rPr>
        <w:t>”</w:t>
      </w:r>
      <w:r w:rsidR="002F43B5" w:rsidRPr="00F833B1">
        <w:rPr>
          <w:rFonts w:ascii="Arial" w:eastAsia="Times New Roman" w:hAnsi="Arial" w:cs="Arial"/>
          <w:b/>
        </w:rPr>
        <w:t>] [“OUTSIDE OF THE US”</w:t>
      </w:r>
      <w:r w:rsidR="002F43B5">
        <w:rPr>
          <w:rFonts w:ascii="Arial" w:eastAsia="Times New Roman" w:hAnsi="Arial" w:cs="Arial"/>
          <w:b/>
        </w:rPr>
        <w:t xml:space="preserve"> </w:t>
      </w:r>
      <w:r w:rsidR="002F43B5">
        <w:rPr>
          <w:rFonts w:cs="Arial"/>
          <w:b/>
          <w:color w:val="5B9BD5"/>
        </w:rPr>
        <w:sym w:font="Wingdings" w:char="F0E8"/>
      </w:r>
      <w:r w:rsidR="002F43B5">
        <w:rPr>
          <w:rFonts w:ascii="Arial" w:eastAsia="Times New Roman" w:hAnsi="Arial" w:cs="Arial"/>
          <w:b/>
        </w:rPr>
        <w:t xml:space="preserve"> </w:t>
      </w:r>
      <w:r w:rsidR="002F43B5" w:rsidRPr="00FE430D">
        <w:rPr>
          <w:rFonts w:ascii="Arial" w:eastAsia="Times New Roman" w:hAnsi="Arial" w:cs="Arial"/>
          <w:b/>
          <w:bCs/>
          <w:color w:val="5B9BD5"/>
        </w:rPr>
        <w:t>INELIGIBLE</w:t>
      </w:r>
      <w:r w:rsidR="002F43B5" w:rsidRPr="00F833B1">
        <w:rPr>
          <w:rFonts w:ascii="Arial" w:eastAsia="Times New Roman" w:hAnsi="Arial" w:cs="Arial"/>
          <w:b/>
        </w:rPr>
        <w:t>]</w:t>
      </w:r>
      <w:r w:rsidR="00C94AF6">
        <w:rPr>
          <w:rFonts w:ascii="Arial" w:eastAsia="Times New Roman" w:hAnsi="Arial" w:cs="Arial"/>
          <w:b/>
        </w:rPr>
        <w:t xml:space="preserve"> </w:t>
      </w:r>
    </w:p>
    <w:p w14:paraId="5DD06411" w14:textId="19774B43" w:rsidR="00C94AF6" w:rsidRDefault="00C94AF6" w:rsidP="00C94AF6">
      <w:pPr>
        <w:spacing w:after="120" w:line="300" w:lineRule="auto"/>
        <w:rPr>
          <w:rFonts w:ascii="Arial" w:eastAsia="Times New Roman" w:hAnsi="Arial" w:cs="Arial"/>
          <w:b/>
        </w:rPr>
      </w:pPr>
    </w:p>
    <w:p w14:paraId="4B266CA9" w14:textId="700F1AEF" w:rsidR="002F43B5" w:rsidRPr="00F26F3B" w:rsidRDefault="002F43B5" w:rsidP="00C94AF6">
      <w:pPr>
        <w:spacing w:after="120" w:line="300" w:lineRule="auto"/>
        <w:rPr>
          <w:rStyle w:val="InterviewerInstructions"/>
          <w:i/>
        </w:rPr>
      </w:pPr>
      <w:r w:rsidRPr="00F26F3B">
        <w:rPr>
          <w:rStyle w:val="InterviewerInstructions"/>
          <w:i/>
        </w:rPr>
        <w:t>Request for Contact Information</w:t>
      </w:r>
      <w:r>
        <w:rPr>
          <w:rStyle w:val="InterviewerInstructions"/>
          <w:i/>
        </w:rPr>
        <w:t xml:space="preserve"> </w:t>
      </w:r>
    </w:p>
    <w:p w14:paraId="2AE54AEA" w14:textId="0B468C6D" w:rsidR="0037767D" w:rsidRDefault="002F43B5" w:rsidP="0037767D">
      <w:pPr>
        <w:spacing w:after="0" w:line="300" w:lineRule="auto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t xml:space="preserve">C1. </w:t>
      </w:r>
      <w:r w:rsidRPr="004B1067">
        <w:rPr>
          <w:rFonts w:ascii="Arial" w:eastAsia="Times New Roman" w:hAnsi="Arial" w:cs="Arial"/>
          <w:b/>
          <w:bCs/>
          <w:iCs/>
        </w:rPr>
        <w:t xml:space="preserve">Thank you for </w:t>
      </w:r>
      <w:r>
        <w:rPr>
          <w:rFonts w:ascii="Arial" w:eastAsia="Times New Roman" w:hAnsi="Arial" w:cs="Arial"/>
          <w:b/>
          <w:bCs/>
          <w:iCs/>
        </w:rPr>
        <w:t>answering</w:t>
      </w:r>
      <w:r w:rsidRPr="004B1067">
        <w:rPr>
          <w:rFonts w:ascii="Arial" w:eastAsia="Times New Roman" w:hAnsi="Arial" w:cs="Arial"/>
          <w:b/>
          <w:bCs/>
          <w:iCs/>
        </w:rPr>
        <w:t xml:space="preserve"> the</w:t>
      </w:r>
      <w:r w:rsidR="007A654C">
        <w:rPr>
          <w:rFonts w:ascii="Arial" w:eastAsia="Times New Roman" w:hAnsi="Arial" w:cs="Arial"/>
          <w:b/>
          <w:bCs/>
          <w:iCs/>
        </w:rPr>
        <w:t>se</w:t>
      </w:r>
      <w:r w:rsidRPr="004B1067">
        <w:rPr>
          <w:rFonts w:ascii="Arial" w:eastAsia="Times New Roman" w:hAnsi="Arial" w:cs="Arial"/>
          <w:b/>
          <w:bCs/>
          <w:iCs/>
        </w:rPr>
        <w:t xml:space="preserve"> questions. </w:t>
      </w:r>
      <w:r>
        <w:rPr>
          <w:rFonts w:ascii="Arial" w:eastAsia="Times New Roman" w:hAnsi="Arial" w:cs="Arial"/>
          <w:b/>
          <w:bCs/>
          <w:iCs/>
        </w:rPr>
        <w:t xml:space="preserve">Based on your answers, you may be </w:t>
      </w:r>
      <w:r w:rsidR="007A654C">
        <w:rPr>
          <w:rFonts w:ascii="Arial" w:eastAsia="Times New Roman" w:hAnsi="Arial" w:cs="Arial"/>
          <w:b/>
          <w:bCs/>
          <w:iCs/>
        </w:rPr>
        <w:t>selected for an</w:t>
      </w:r>
      <w:r>
        <w:rPr>
          <w:rFonts w:ascii="Arial" w:eastAsia="Times New Roman" w:hAnsi="Arial" w:cs="Arial"/>
          <w:b/>
          <w:bCs/>
          <w:iCs/>
        </w:rPr>
        <w:t xml:space="preserve"> interview</w:t>
      </w:r>
      <w:r w:rsidR="00CA6665">
        <w:rPr>
          <w:rFonts w:ascii="Arial" w:eastAsia="Times New Roman" w:hAnsi="Arial" w:cs="Arial"/>
          <w:b/>
          <w:bCs/>
          <w:iCs/>
        </w:rPr>
        <w:t>.</w:t>
      </w:r>
      <w:r>
        <w:rPr>
          <w:rFonts w:ascii="Arial" w:eastAsia="Times New Roman" w:hAnsi="Arial" w:cs="Arial"/>
          <w:b/>
          <w:bCs/>
          <w:iCs/>
        </w:rPr>
        <w:t xml:space="preserve"> If </w:t>
      </w:r>
      <w:r w:rsidR="007A654C">
        <w:rPr>
          <w:rFonts w:ascii="Arial" w:eastAsia="Times New Roman" w:hAnsi="Arial" w:cs="Arial"/>
          <w:b/>
          <w:bCs/>
          <w:iCs/>
        </w:rPr>
        <w:t>selected</w:t>
      </w:r>
      <w:r w:rsidR="0037767D">
        <w:rPr>
          <w:rFonts w:ascii="Arial" w:eastAsia="Times New Roman" w:hAnsi="Arial" w:cs="Arial"/>
          <w:b/>
          <w:bCs/>
          <w:iCs/>
        </w:rPr>
        <w:t xml:space="preserve"> and you finish it</w:t>
      </w:r>
      <w:r w:rsidR="008F11FC">
        <w:rPr>
          <w:rFonts w:ascii="Arial" w:eastAsia="Times New Roman" w:hAnsi="Arial" w:cs="Arial"/>
          <w:b/>
          <w:bCs/>
          <w:iCs/>
        </w:rPr>
        <w:t>,</w:t>
      </w:r>
      <w:r w:rsidR="008F11FC" w:rsidRPr="008F11FC">
        <w:rPr>
          <w:rFonts w:ascii="Arial" w:eastAsia="Times New Roman" w:hAnsi="Arial" w:cs="Arial"/>
          <w:b/>
          <w:bCs/>
          <w:iCs/>
        </w:rPr>
        <w:t xml:space="preserve"> </w:t>
      </w:r>
      <w:r w:rsidR="008F11FC">
        <w:rPr>
          <w:rFonts w:ascii="Arial" w:eastAsia="Times New Roman" w:hAnsi="Arial" w:cs="Arial"/>
          <w:b/>
          <w:bCs/>
          <w:iCs/>
        </w:rPr>
        <w:t xml:space="preserve">you will receive </w:t>
      </w:r>
      <w:r w:rsidR="00F70CED" w:rsidRPr="003B4577">
        <w:rPr>
          <w:rFonts w:ascii="Arial" w:eastAsia="Times New Roman" w:hAnsi="Arial" w:cs="Arial"/>
          <w:b/>
          <w:bCs/>
          <w:iCs/>
        </w:rPr>
        <w:t>$50</w:t>
      </w:r>
      <w:r>
        <w:rPr>
          <w:rFonts w:ascii="Arial" w:eastAsia="Times New Roman" w:hAnsi="Arial" w:cs="Arial"/>
          <w:b/>
          <w:bCs/>
          <w:iCs/>
        </w:rPr>
        <w:t xml:space="preserve">. </w:t>
      </w:r>
      <w:r w:rsidR="0037767D">
        <w:rPr>
          <w:rFonts w:ascii="Arial" w:eastAsia="Times New Roman" w:hAnsi="Arial" w:cs="Arial"/>
          <w:b/>
          <w:bCs/>
          <w:iCs/>
        </w:rPr>
        <w:t xml:space="preserve">At the start of the interview, the interviewer will ask if it’s okay to audio record it. </w:t>
      </w:r>
      <w:r w:rsidR="0037767D" w:rsidRPr="004B1067">
        <w:rPr>
          <w:rFonts w:ascii="Arial" w:eastAsia="Times New Roman" w:hAnsi="Arial" w:cs="Arial"/>
          <w:b/>
          <w:bCs/>
          <w:iCs/>
        </w:rPr>
        <w:t xml:space="preserve">This </w:t>
      </w:r>
      <w:r w:rsidR="0037767D">
        <w:rPr>
          <w:rFonts w:ascii="Arial" w:eastAsia="Times New Roman" w:hAnsi="Arial" w:cs="Arial"/>
          <w:b/>
          <w:bCs/>
          <w:iCs/>
        </w:rPr>
        <w:t>helps</w:t>
      </w:r>
      <w:r w:rsidR="0037767D" w:rsidRPr="004B1067">
        <w:rPr>
          <w:rFonts w:ascii="Arial" w:eastAsia="Times New Roman" w:hAnsi="Arial" w:cs="Arial"/>
          <w:b/>
          <w:bCs/>
          <w:iCs/>
        </w:rPr>
        <w:t xml:space="preserve"> </w:t>
      </w:r>
      <w:r w:rsidR="0037767D">
        <w:rPr>
          <w:rFonts w:ascii="Arial" w:eastAsia="Times New Roman" w:hAnsi="Arial" w:cs="Arial"/>
          <w:b/>
          <w:bCs/>
          <w:iCs/>
        </w:rPr>
        <w:t>Westat</w:t>
      </w:r>
      <w:r w:rsidR="0037767D" w:rsidRPr="004B1067">
        <w:rPr>
          <w:rFonts w:ascii="Arial" w:eastAsia="Times New Roman" w:hAnsi="Arial" w:cs="Arial"/>
          <w:b/>
          <w:bCs/>
          <w:iCs/>
        </w:rPr>
        <w:t xml:space="preserve"> to </w:t>
      </w:r>
      <w:r w:rsidR="0037767D">
        <w:rPr>
          <w:rFonts w:ascii="Arial" w:eastAsia="Times New Roman" w:hAnsi="Arial" w:cs="Arial"/>
          <w:b/>
          <w:bCs/>
          <w:iCs/>
        </w:rPr>
        <w:t xml:space="preserve">make sure they hear everything you say correctly. </w:t>
      </w:r>
    </w:p>
    <w:p w14:paraId="1E7C3A8B" w14:textId="77777777" w:rsidR="000D1CDD" w:rsidRDefault="000D1CDD" w:rsidP="0037767D">
      <w:pPr>
        <w:spacing w:after="0" w:line="300" w:lineRule="auto"/>
        <w:rPr>
          <w:rFonts w:ascii="Arial" w:eastAsia="Times New Roman" w:hAnsi="Arial" w:cs="Arial"/>
          <w:b/>
          <w:bCs/>
          <w:iCs/>
        </w:rPr>
      </w:pPr>
    </w:p>
    <w:p w14:paraId="41ECA51A" w14:textId="7A4CE604" w:rsidR="001002B8" w:rsidRDefault="0037767D" w:rsidP="00E92C60">
      <w:pPr>
        <w:spacing w:after="0" w:line="300" w:lineRule="auto"/>
        <w:rPr>
          <w:rFonts w:ascii="Arial" w:eastAsia="Times New Roman" w:hAnsi="Arial" w:cs="Arial"/>
          <w:b/>
        </w:rPr>
      </w:pPr>
      <w:r w:rsidRPr="002716DE">
        <w:rPr>
          <w:rFonts w:ascii="Arial" w:eastAsia="Times New Roman" w:hAnsi="Arial" w:cs="Arial"/>
          <w:b/>
          <w:bCs/>
          <w:iCs/>
        </w:rPr>
        <w:t xml:space="preserve">As stated earlier, </w:t>
      </w:r>
      <w:r w:rsidR="00927450">
        <w:rPr>
          <w:rFonts w:ascii="Arial" w:eastAsia="Times New Roman" w:hAnsi="Arial" w:cs="Arial"/>
          <w:b/>
        </w:rPr>
        <w:t>Rare Patient Voice</w:t>
      </w:r>
      <w:r w:rsidRPr="002716DE">
        <w:rPr>
          <w:rFonts w:ascii="Arial" w:eastAsia="Times New Roman" w:hAnsi="Arial" w:cs="Arial"/>
          <w:b/>
          <w:bCs/>
          <w:iCs/>
        </w:rPr>
        <w:t xml:space="preserve"> </w:t>
      </w:r>
      <w:r w:rsidRPr="002716DE">
        <w:rPr>
          <w:rFonts w:ascii="Arial" w:eastAsia="Times New Roman" w:hAnsi="Arial" w:cs="Arial"/>
          <w:b/>
        </w:rPr>
        <w:t xml:space="preserve">is helping Westat and FDA identify individuals interested </w:t>
      </w:r>
      <w:r w:rsidR="00CA6665" w:rsidRPr="002716DE">
        <w:rPr>
          <w:rFonts w:ascii="Arial" w:eastAsia="Times New Roman" w:hAnsi="Arial" w:cs="Arial"/>
          <w:b/>
        </w:rPr>
        <w:t xml:space="preserve">in </w:t>
      </w:r>
      <w:r w:rsidRPr="002716DE">
        <w:rPr>
          <w:rFonts w:ascii="Arial" w:eastAsia="Times New Roman" w:hAnsi="Arial" w:cs="Arial"/>
          <w:b/>
        </w:rPr>
        <w:t>testing a new website to improve</w:t>
      </w:r>
      <w:r>
        <w:rPr>
          <w:rFonts w:ascii="Arial" w:eastAsia="Times New Roman" w:hAnsi="Arial" w:cs="Arial"/>
          <w:b/>
        </w:rPr>
        <w:t xml:space="preserve"> how the public finds health information </w:t>
      </w:r>
      <w:r w:rsidR="00CA6665">
        <w:rPr>
          <w:rFonts w:ascii="Arial" w:eastAsia="Times New Roman" w:hAnsi="Arial" w:cs="Arial"/>
          <w:b/>
        </w:rPr>
        <w:t xml:space="preserve">about </w:t>
      </w:r>
      <w:r>
        <w:rPr>
          <w:rFonts w:ascii="Arial" w:eastAsia="Times New Roman" w:hAnsi="Arial" w:cs="Arial"/>
          <w:b/>
        </w:rPr>
        <w:t>prescription medications</w:t>
      </w:r>
      <w:r w:rsidRPr="009D17C8">
        <w:rPr>
          <w:rFonts w:ascii="Arial" w:eastAsia="Times New Roman" w:hAnsi="Arial" w:cs="Arial"/>
          <w:b/>
        </w:rPr>
        <w:t>.</w:t>
      </w:r>
      <w:r>
        <w:rPr>
          <w:rFonts w:ascii="Arial" w:eastAsia="Times New Roman" w:hAnsi="Arial" w:cs="Arial"/>
          <w:b/>
        </w:rPr>
        <w:t xml:space="preserve"> </w:t>
      </w:r>
    </w:p>
    <w:p w14:paraId="365A2376" w14:textId="51ED8EA5" w:rsidR="00927450" w:rsidRDefault="00927450" w:rsidP="00E92C60">
      <w:pPr>
        <w:spacing w:after="0" w:line="300" w:lineRule="auto"/>
        <w:rPr>
          <w:rFonts w:ascii="Arial" w:eastAsia="Times New Roman" w:hAnsi="Arial" w:cs="Arial"/>
          <w:b/>
        </w:rPr>
      </w:pPr>
    </w:p>
    <w:p w14:paraId="21863399" w14:textId="04ABF3A5" w:rsidR="00927450" w:rsidRDefault="00927450" w:rsidP="00E92C60">
      <w:pPr>
        <w:spacing w:after="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Westat will be conducting the interviews using online conference software. If you are chosen for an interview, you will need to log on to the Internet using a laptop or desktop computer so that you can see a screen that our interviewer will share with you. At the same time, you will need to be able to talk with our interviewer using a cell phone or landline.</w:t>
      </w:r>
    </w:p>
    <w:p w14:paraId="53AEBF6E" w14:textId="3FE24DD6" w:rsidR="00927450" w:rsidRDefault="00927450" w:rsidP="00E92C60">
      <w:pPr>
        <w:spacing w:after="0" w:line="300" w:lineRule="auto"/>
        <w:rPr>
          <w:rFonts w:ascii="Arial" w:eastAsia="Times New Roman" w:hAnsi="Arial" w:cs="Arial"/>
          <w:b/>
        </w:rPr>
      </w:pPr>
    </w:p>
    <w:p w14:paraId="67D0D8BE" w14:textId="6FDE812B" w:rsidR="00927450" w:rsidRDefault="00927450" w:rsidP="00E92C60">
      <w:pPr>
        <w:spacing w:after="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Do you have access to both a computer and a phone?</w:t>
      </w:r>
    </w:p>
    <w:p w14:paraId="460E3ABE" w14:textId="5DCB6A06" w:rsidR="00927450" w:rsidRDefault="00927450" w:rsidP="00E92C60">
      <w:pPr>
        <w:spacing w:after="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ab/>
      </w:r>
      <w:r w:rsidR="00935203"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>YES</w:t>
      </w:r>
    </w:p>
    <w:p w14:paraId="58924BD9" w14:textId="7AE6C28E" w:rsidR="00927450" w:rsidRDefault="00927450" w:rsidP="00E92C60">
      <w:pPr>
        <w:spacing w:after="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ab/>
      </w:r>
      <w:r w:rsidR="00935203"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 xml:space="preserve">NO </w:t>
      </w:r>
      <w:r w:rsidRPr="004B1067">
        <w:rPr>
          <w:rFonts w:ascii="Arial" w:eastAsia="Times New Roman" w:hAnsi="Arial" w:cs="Arial"/>
          <w:b/>
          <w:bCs/>
          <w:color w:val="5B9BD5"/>
        </w:rPr>
        <w:sym w:font="Wingdings" w:char="F0E8"/>
      </w:r>
      <w:r w:rsidRPr="004B1067">
        <w:rPr>
          <w:rFonts w:ascii="Arial" w:eastAsia="Times New Roman" w:hAnsi="Arial" w:cs="Arial"/>
          <w:b/>
          <w:bCs/>
          <w:color w:val="5B9BD5"/>
        </w:rPr>
        <w:t xml:space="preserve"> </w:t>
      </w:r>
      <w:r>
        <w:rPr>
          <w:rFonts w:ascii="Arial" w:eastAsia="Times New Roman" w:hAnsi="Arial" w:cs="Arial"/>
          <w:b/>
          <w:bCs/>
          <w:color w:val="5B9BD5"/>
        </w:rPr>
        <w:t>INELIGIBLE</w:t>
      </w:r>
    </w:p>
    <w:p w14:paraId="606ECCF8" w14:textId="77777777" w:rsidR="000D1CDD" w:rsidRDefault="000D1CDD" w:rsidP="00E92C60">
      <w:pPr>
        <w:spacing w:after="0" w:line="300" w:lineRule="auto"/>
        <w:rPr>
          <w:rFonts w:ascii="Arial" w:eastAsia="Times New Roman" w:hAnsi="Arial" w:cs="Arial"/>
          <w:b/>
        </w:rPr>
      </w:pPr>
    </w:p>
    <w:p w14:paraId="1973A0E9" w14:textId="77777777" w:rsidR="006E5C7E" w:rsidRDefault="006E5C7E">
      <w:pPr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br w:type="page"/>
      </w:r>
    </w:p>
    <w:p w14:paraId="2D7010BE" w14:textId="4AC60F1F" w:rsidR="00E92C60" w:rsidRPr="00177059" w:rsidRDefault="003B4577" w:rsidP="000D1CDD">
      <w:pPr>
        <w:spacing w:after="0" w:line="300" w:lineRule="auto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t xml:space="preserve">C2. </w:t>
      </w:r>
      <w:r w:rsidR="0037767D" w:rsidRPr="0037767D">
        <w:rPr>
          <w:rFonts w:ascii="Arial" w:eastAsia="Times New Roman" w:hAnsi="Arial" w:cs="Arial"/>
          <w:b/>
          <w:bCs/>
          <w:iCs/>
        </w:rPr>
        <w:t xml:space="preserve">If you are chosen for an interview, Westat will send you an email with </w:t>
      </w:r>
      <w:r w:rsidR="0037767D">
        <w:rPr>
          <w:rFonts w:ascii="Arial" w:eastAsia="Times New Roman" w:hAnsi="Arial" w:cs="Arial"/>
          <w:b/>
          <w:bCs/>
          <w:iCs/>
        </w:rPr>
        <w:t>instructions</w:t>
      </w:r>
      <w:r w:rsidR="0037767D" w:rsidRPr="0037767D">
        <w:rPr>
          <w:rFonts w:ascii="Arial" w:eastAsia="Times New Roman" w:hAnsi="Arial" w:cs="Arial"/>
          <w:b/>
          <w:bCs/>
          <w:iCs/>
        </w:rPr>
        <w:t xml:space="preserve"> </w:t>
      </w:r>
      <w:r w:rsidR="00900FCF">
        <w:rPr>
          <w:rFonts w:ascii="Arial" w:eastAsia="Times New Roman" w:hAnsi="Arial" w:cs="Arial"/>
          <w:b/>
          <w:bCs/>
          <w:iCs/>
        </w:rPr>
        <w:t>about how to join the interview</w:t>
      </w:r>
      <w:r w:rsidR="0037767D" w:rsidRPr="0037767D">
        <w:rPr>
          <w:rFonts w:ascii="Arial" w:eastAsia="Times New Roman" w:hAnsi="Arial" w:cs="Arial"/>
          <w:b/>
          <w:bCs/>
          <w:iCs/>
        </w:rPr>
        <w:t xml:space="preserve">. </w:t>
      </w:r>
      <w:r w:rsidR="00900FCF">
        <w:rPr>
          <w:rFonts w:ascii="Arial" w:eastAsia="Times New Roman" w:hAnsi="Arial" w:cs="Arial"/>
          <w:b/>
          <w:bCs/>
          <w:iCs/>
        </w:rPr>
        <w:t>When it is time for the interview please follow the instructions to log on</w:t>
      </w:r>
      <w:r w:rsidR="0037767D" w:rsidRPr="0037767D">
        <w:rPr>
          <w:rFonts w:ascii="Arial" w:eastAsia="Times New Roman" w:hAnsi="Arial" w:cs="Arial"/>
          <w:b/>
          <w:bCs/>
          <w:iCs/>
        </w:rPr>
        <w:t xml:space="preserve">. Is it okay with you for </w:t>
      </w:r>
      <w:r w:rsidR="00935203">
        <w:rPr>
          <w:rFonts w:ascii="Arial" w:eastAsia="Times New Roman" w:hAnsi="Arial" w:cs="Arial"/>
          <w:b/>
          <w:bCs/>
          <w:iCs/>
        </w:rPr>
        <w:t>Rare Patient Voice</w:t>
      </w:r>
      <w:r w:rsidR="0037767D" w:rsidRPr="0037767D">
        <w:rPr>
          <w:rFonts w:ascii="Arial" w:eastAsia="Times New Roman" w:hAnsi="Arial" w:cs="Arial"/>
          <w:b/>
          <w:bCs/>
          <w:iCs/>
        </w:rPr>
        <w:t xml:space="preserve"> to share your contact information with Westat?</w:t>
      </w:r>
      <w:r w:rsidR="00A05537">
        <w:rPr>
          <w:rFonts w:ascii="Arial" w:eastAsia="Times New Roman" w:hAnsi="Arial" w:cs="Arial"/>
          <w:b/>
        </w:rPr>
        <w:t xml:space="preserve"> </w:t>
      </w:r>
    </w:p>
    <w:p w14:paraId="3F3F2616" w14:textId="77777777" w:rsidR="00E92C60" w:rsidRPr="00794DF5" w:rsidRDefault="00E92C60" w:rsidP="00E92C60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/>
          <w:bCs/>
        </w:rPr>
      </w:pPr>
      <w:r>
        <w:rPr>
          <w:rFonts w:ascii="Arial" w:eastAsia="Times New Roman" w:hAnsi="Arial" w:cs="Times New Roman"/>
          <w:bCs/>
        </w:rPr>
        <w:t>YES</w:t>
      </w:r>
    </w:p>
    <w:p w14:paraId="74A4E465" w14:textId="77777777" w:rsidR="00E92C60" w:rsidRPr="004B1067" w:rsidRDefault="00E92C60" w:rsidP="00E92C60">
      <w:pPr>
        <w:tabs>
          <w:tab w:val="left" w:pos="4320"/>
        </w:tabs>
        <w:spacing w:after="0" w:line="360" w:lineRule="auto"/>
        <w:ind w:left="2160" w:hanging="720"/>
        <w:rPr>
          <w:rFonts w:ascii="Arial" w:eastAsia="Times New Roman" w:hAnsi="Arial" w:cs="Times New Roman"/>
          <w:b/>
          <w:bCs/>
        </w:rPr>
      </w:pPr>
      <w:r>
        <w:rPr>
          <w:rFonts w:ascii="Arial" w:eastAsia="Times New Roman" w:hAnsi="Arial" w:cs="Times New Roman"/>
          <w:bCs/>
        </w:rPr>
        <w:t>NO</w:t>
      </w:r>
      <w:r>
        <w:rPr>
          <w:rFonts w:ascii="Arial" w:eastAsia="Times New Roman" w:hAnsi="Arial" w:cs="Times New Roman"/>
          <w:bCs/>
        </w:rPr>
        <w:tab/>
      </w:r>
      <w:r>
        <w:rPr>
          <w:rFonts w:ascii="Arial" w:eastAsia="Times New Roman" w:hAnsi="Arial" w:cs="Times New Roman"/>
          <w:bCs/>
        </w:rPr>
        <w:tab/>
      </w:r>
      <w:r w:rsidRPr="004B1067">
        <w:rPr>
          <w:rFonts w:ascii="Arial" w:eastAsia="Times New Roman" w:hAnsi="Arial" w:cs="Arial"/>
          <w:b/>
          <w:bCs/>
          <w:color w:val="5B9BD5"/>
        </w:rPr>
        <w:sym w:font="Wingdings" w:char="F0E8"/>
      </w:r>
      <w:r w:rsidRPr="004B1067">
        <w:rPr>
          <w:rFonts w:ascii="Arial" w:eastAsia="Times New Roman" w:hAnsi="Arial" w:cs="Arial"/>
          <w:b/>
          <w:bCs/>
          <w:color w:val="5B9BD5"/>
        </w:rPr>
        <w:t xml:space="preserve"> </w:t>
      </w:r>
      <w:r>
        <w:rPr>
          <w:rFonts w:ascii="Arial" w:eastAsia="Times New Roman" w:hAnsi="Arial" w:cs="Arial"/>
          <w:b/>
          <w:bCs/>
          <w:color w:val="5B9BD5"/>
        </w:rPr>
        <w:t>INELIGIBLE</w:t>
      </w:r>
    </w:p>
    <w:p w14:paraId="2E1CE4FB" w14:textId="645D80EA" w:rsidR="00E92C60" w:rsidRDefault="002F43B5" w:rsidP="00E92C60">
      <w:pPr>
        <w:spacing w:after="0" w:line="300" w:lineRule="auto"/>
        <w:rPr>
          <w:rFonts w:ascii="Arial" w:eastAsia="Times New Roman" w:hAnsi="Arial" w:cs="Arial"/>
          <w:b/>
          <w:bCs/>
          <w:iCs/>
        </w:rPr>
      </w:pPr>
      <w:r>
        <w:rPr>
          <w:rFonts w:ascii="Arial" w:eastAsia="Times New Roman" w:hAnsi="Arial" w:cs="Arial"/>
          <w:b/>
          <w:bCs/>
          <w:iCs/>
        </w:rPr>
        <w:t xml:space="preserve"> </w:t>
      </w:r>
    </w:p>
    <w:p w14:paraId="282C8770" w14:textId="50998F57" w:rsidR="002F43B5" w:rsidRPr="00F26F3B" w:rsidRDefault="002F43B5" w:rsidP="00E92C60">
      <w:pPr>
        <w:spacing w:after="0" w:line="300" w:lineRule="auto"/>
        <w:rPr>
          <w:rStyle w:val="InterviewerInstructions"/>
          <w:i/>
        </w:rPr>
      </w:pPr>
      <w:r>
        <w:rPr>
          <w:rStyle w:val="InterviewerInstructions"/>
          <w:i/>
        </w:rPr>
        <w:t>Thank and Terminate</w:t>
      </w:r>
    </w:p>
    <w:p w14:paraId="4F548E81" w14:textId="70135AD4" w:rsidR="002F43B5" w:rsidRPr="00152C36" w:rsidRDefault="002F43B5" w:rsidP="002F43B5">
      <w:pPr>
        <w:spacing w:after="0" w:line="240" w:lineRule="auto"/>
        <w:rPr>
          <w:rFonts w:ascii="Arial" w:eastAsiaTheme="minorEastAsia" w:hAnsi="Arial" w:cs="Arial"/>
        </w:rPr>
      </w:pPr>
      <w:r w:rsidRPr="00D635EE">
        <w:rPr>
          <w:rFonts w:ascii="Arial" w:eastAsia="Times New Roman" w:hAnsi="Arial" w:cs="Arial"/>
          <w:b/>
        </w:rPr>
        <w:t>Thank you for taking our survey</w:t>
      </w:r>
      <w:r w:rsidRPr="00152C36">
        <w:rPr>
          <w:rFonts w:ascii="Arial" w:eastAsia="Times New Roman" w:hAnsi="Arial" w:cs="Arial"/>
          <w:b/>
        </w:rPr>
        <w:t xml:space="preserve">. Unfortunately, based on your responses, </w:t>
      </w:r>
      <w:r w:rsidRPr="00152C36">
        <w:rPr>
          <w:rFonts w:ascii="Arial" w:hAnsi="Arial" w:cs="Arial"/>
          <w:b/>
        </w:rPr>
        <w:t>you are not eligible for this study. However, we appreciate you taking the time to answer our questions.</w:t>
      </w:r>
      <w:r w:rsidRPr="00152C36">
        <w:rPr>
          <w:rFonts w:ascii="Arial" w:eastAsiaTheme="minorEastAsia" w:hAnsi="Arial" w:cs="Arial"/>
        </w:rPr>
        <w:t xml:space="preserve"> </w:t>
      </w:r>
    </w:p>
    <w:p w14:paraId="79EBDB41" w14:textId="77777777" w:rsidR="002F43B5" w:rsidRDefault="002F43B5" w:rsidP="002F43B5">
      <w:pPr>
        <w:spacing w:after="120" w:line="300" w:lineRule="auto"/>
        <w:rPr>
          <w:rFonts w:ascii="Arial" w:eastAsia="Times New Roman" w:hAnsi="Arial" w:cs="Arial"/>
          <w:b/>
        </w:rPr>
      </w:pPr>
    </w:p>
    <w:p w14:paraId="68473822" w14:textId="77777777" w:rsidR="002F43B5" w:rsidRPr="00F26F3B" w:rsidRDefault="002F43B5" w:rsidP="002F43B5">
      <w:pPr>
        <w:spacing w:after="0" w:line="300" w:lineRule="auto"/>
        <w:rPr>
          <w:rStyle w:val="InterviewerInstructions"/>
          <w:i/>
        </w:rPr>
      </w:pPr>
      <w:r>
        <w:rPr>
          <w:rStyle w:val="InterviewerInstructions"/>
          <w:i/>
        </w:rPr>
        <w:t>Contact Information</w:t>
      </w:r>
    </w:p>
    <w:p w14:paraId="0F41635F" w14:textId="46202F2B" w:rsidR="002F43B5" w:rsidRDefault="002F43B5" w:rsidP="00177059">
      <w:pPr>
        <w:spacing w:after="120" w:line="30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C</w:t>
      </w:r>
      <w:r w:rsidR="003B4577">
        <w:rPr>
          <w:rFonts w:ascii="Arial" w:eastAsia="Times New Roman" w:hAnsi="Arial" w:cs="Arial"/>
          <w:b/>
        </w:rPr>
        <w:t>3</w:t>
      </w:r>
      <w:r>
        <w:rPr>
          <w:rFonts w:ascii="Arial" w:eastAsia="Times New Roman" w:hAnsi="Arial" w:cs="Arial"/>
          <w:b/>
        </w:rPr>
        <w:t xml:space="preserve">. In the space below, please </w:t>
      </w:r>
      <w:r w:rsidR="00177059">
        <w:rPr>
          <w:rFonts w:ascii="Arial" w:eastAsia="Times New Roman" w:hAnsi="Arial" w:cs="Arial"/>
          <w:b/>
        </w:rPr>
        <w:t xml:space="preserve">provide us with your contact information, including </w:t>
      </w:r>
      <w:r>
        <w:rPr>
          <w:rFonts w:ascii="Arial" w:eastAsia="Times New Roman" w:hAnsi="Arial" w:cs="Arial"/>
          <w:b/>
        </w:rPr>
        <w:t>phone</w:t>
      </w:r>
      <w:r w:rsidR="00177059">
        <w:rPr>
          <w:rFonts w:ascii="Arial" w:eastAsia="Times New Roman" w:hAnsi="Arial" w:cs="Arial"/>
          <w:b/>
        </w:rPr>
        <w:t xml:space="preserve"> number</w:t>
      </w:r>
      <w:r w:rsidR="00935203">
        <w:rPr>
          <w:rFonts w:ascii="Arial" w:eastAsia="Times New Roman" w:hAnsi="Arial" w:cs="Arial"/>
          <w:b/>
        </w:rPr>
        <w:t xml:space="preserve"> and</w:t>
      </w:r>
      <w:r>
        <w:rPr>
          <w:rFonts w:ascii="Arial" w:eastAsia="Times New Roman" w:hAnsi="Arial" w:cs="Arial"/>
          <w:b/>
        </w:rPr>
        <w:t xml:space="preserve"> email</w:t>
      </w:r>
      <w:r w:rsidR="00177059">
        <w:rPr>
          <w:rFonts w:ascii="Arial" w:eastAsia="Times New Roman" w:hAnsi="Arial" w:cs="Arial"/>
          <w:b/>
        </w:rPr>
        <w:t xml:space="preserve"> address</w:t>
      </w:r>
      <w:r w:rsidRPr="00F26F3B">
        <w:rPr>
          <w:rFonts w:ascii="Arial" w:eastAsia="Times New Roman" w:hAnsi="Arial" w:cs="Arial"/>
          <w:b/>
        </w:rPr>
        <w:t>.</w:t>
      </w:r>
      <w:r>
        <w:rPr>
          <w:rFonts w:ascii="Arial" w:eastAsia="Times New Roman" w:hAnsi="Arial" w:cs="Arial"/>
          <w:b/>
        </w:rPr>
        <w:t xml:space="preserve"> Please know that Westat will not share your information with anyone else.</w:t>
      </w:r>
      <w:r w:rsidR="00543266">
        <w:rPr>
          <w:rFonts w:ascii="Arial" w:eastAsia="Times New Roman" w:hAnsi="Arial" w:cs="Arial"/>
          <w:b/>
        </w:rPr>
        <w:t xml:space="preserve"> Your </w:t>
      </w:r>
      <w:r w:rsidR="006E5B30">
        <w:rPr>
          <w:rFonts w:ascii="Arial" w:eastAsia="Times New Roman" w:hAnsi="Arial" w:cs="Arial"/>
          <w:b/>
        </w:rPr>
        <w:t xml:space="preserve">personal </w:t>
      </w:r>
      <w:r w:rsidR="00543266">
        <w:rPr>
          <w:rFonts w:ascii="Arial" w:eastAsia="Times New Roman" w:hAnsi="Arial" w:cs="Arial"/>
          <w:b/>
        </w:rPr>
        <w:t>information will be deleted upon completion of the research project.</w:t>
      </w:r>
    </w:p>
    <w:p w14:paraId="14A3ECD5" w14:textId="3159154A" w:rsidR="00C94AF6" w:rsidRDefault="00C94AF6" w:rsidP="002F43B5">
      <w:pPr>
        <w:spacing w:after="120" w:line="300" w:lineRule="auto"/>
        <w:rPr>
          <w:rFonts w:ascii="Arial" w:eastAsia="Times New Roman" w:hAnsi="Arial" w:cs="Arial"/>
          <w:b/>
        </w:rPr>
      </w:pPr>
    </w:p>
    <w:p w14:paraId="5A8DE005" w14:textId="64F587BC" w:rsidR="002F43B5" w:rsidRPr="004B1067" w:rsidRDefault="002F43B5" w:rsidP="002F43B5">
      <w:pPr>
        <w:pBdr>
          <w:bottom w:val="single" w:sz="8" w:space="4" w:color="4F81BD"/>
        </w:pBdr>
        <w:spacing w:after="300" w:line="240" w:lineRule="auto"/>
        <w:contextualSpacing/>
        <w:rPr>
          <w:rFonts w:ascii="Franklin Gothic Medium" w:eastAsia="Times New Roman" w:hAnsi="Franklin Gothic Medium" w:cs="Times New Roman"/>
          <w:color w:val="17365D"/>
          <w:spacing w:val="5"/>
          <w:kern w:val="28"/>
          <w:sz w:val="44"/>
          <w:szCs w:val="44"/>
        </w:rPr>
      </w:pPr>
      <w:r w:rsidRPr="004B1067">
        <w:rPr>
          <w:rFonts w:ascii="Franklin Gothic Medium" w:eastAsia="Times New Roman" w:hAnsi="Franklin Gothic Medium" w:cs="Times New Roman"/>
          <w:color w:val="17365D"/>
          <w:spacing w:val="5"/>
          <w:kern w:val="28"/>
          <w:sz w:val="44"/>
          <w:szCs w:val="44"/>
        </w:rPr>
        <w:t>Contact Information</w:t>
      </w:r>
    </w:p>
    <w:p w14:paraId="0FD7F59D" w14:textId="77777777" w:rsidR="002F43B5" w:rsidRPr="004B1067" w:rsidRDefault="002F43B5" w:rsidP="002F43B5">
      <w:pPr>
        <w:rPr>
          <w:rFonts w:ascii="Arial" w:eastAsia="Times New Roman" w:hAnsi="Arial" w:cs="Times New Roman"/>
        </w:rPr>
      </w:pPr>
    </w:p>
    <w:p w14:paraId="6AF63AAF" w14:textId="77777777" w:rsidR="002F43B5" w:rsidRDefault="002F43B5" w:rsidP="002F43B5">
      <w:pPr>
        <w:spacing w:line="240" w:lineRule="auto"/>
        <w:rPr>
          <w:rFonts w:ascii="Arial" w:eastAsia="Times New Roman" w:hAnsi="Arial" w:cs="Times New Roman"/>
        </w:rPr>
      </w:pPr>
      <w:r w:rsidRPr="004B1067">
        <w:rPr>
          <w:rFonts w:ascii="Arial" w:eastAsia="Times New Roman" w:hAnsi="Arial" w:cs="Times New Roman"/>
        </w:rPr>
        <w:t>Name</w:t>
      </w:r>
      <w:r w:rsidRPr="004B1067">
        <w:rPr>
          <w:rFonts w:ascii="Arial" w:eastAsia="Times New Roman" w:hAnsi="Arial" w:cs="Times New Roman"/>
        </w:rPr>
        <w:tab/>
        <w:t>______________________________________________________________________</w:t>
      </w:r>
    </w:p>
    <w:p w14:paraId="5C3E7F27" w14:textId="556AEC47" w:rsidR="002F43B5" w:rsidRPr="004B1067" w:rsidRDefault="002F43B5" w:rsidP="002F43B5">
      <w:pPr>
        <w:spacing w:line="240" w:lineRule="auto"/>
        <w:rPr>
          <w:rFonts w:ascii="Arial" w:eastAsia="Times New Roman" w:hAnsi="Arial" w:cs="Times New Roman"/>
        </w:rPr>
      </w:pPr>
    </w:p>
    <w:p w14:paraId="64A0E08B" w14:textId="77777777" w:rsidR="002F43B5" w:rsidRPr="004B1067" w:rsidRDefault="002F43B5" w:rsidP="002F43B5">
      <w:pPr>
        <w:tabs>
          <w:tab w:val="left" w:pos="1620"/>
        </w:tabs>
        <w:spacing w:line="240" w:lineRule="auto"/>
        <w:rPr>
          <w:rFonts w:ascii="Arial" w:eastAsia="Times New Roman" w:hAnsi="Arial" w:cs="Times New Roman"/>
        </w:rPr>
      </w:pPr>
      <w:r w:rsidRPr="004B1067">
        <w:rPr>
          <w:rFonts w:ascii="Arial" w:eastAsia="Times New Roman" w:hAnsi="Arial" w:cs="Times New Roman"/>
        </w:rPr>
        <w:t>Phone Number</w:t>
      </w:r>
      <w:r w:rsidRPr="004B1067">
        <w:rPr>
          <w:rFonts w:ascii="Arial" w:eastAsia="Times New Roman" w:hAnsi="Arial" w:cs="Times New Roman"/>
        </w:rPr>
        <w:tab/>
        <w:t>_______________________________________________________________</w:t>
      </w:r>
    </w:p>
    <w:p w14:paraId="0AD32B7C" w14:textId="77777777" w:rsidR="002F43B5" w:rsidRPr="004B1067" w:rsidRDefault="002F43B5" w:rsidP="002F43B5">
      <w:pPr>
        <w:spacing w:line="240" w:lineRule="auto"/>
        <w:rPr>
          <w:rFonts w:ascii="Arial" w:eastAsia="Times New Roman" w:hAnsi="Arial" w:cs="Times New Roman"/>
        </w:rPr>
      </w:pPr>
    </w:p>
    <w:p w14:paraId="6237F89B" w14:textId="77777777" w:rsidR="002F43B5" w:rsidRPr="004B1067" w:rsidRDefault="002F43B5" w:rsidP="002F43B5">
      <w:pPr>
        <w:spacing w:line="240" w:lineRule="auto"/>
        <w:rPr>
          <w:rFonts w:ascii="Arial" w:eastAsia="Times New Roman" w:hAnsi="Arial" w:cs="Times New Roman"/>
        </w:rPr>
      </w:pPr>
      <w:r w:rsidRPr="004B1067">
        <w:rPr>
          <w:rFonts w:ascii="Arial" w:eastAsia="Times New Roman" w:hAnsi="Arial" w:cs="Times New Roman"/>
        </w:rPr>
        <w:t>Email Address________________________________________________________________</w:t>
      </w:r>
    </w:p>
    <w:p w14:paraId="184933DE" w14:textId="77777777" w:rsidR="002F43B5" w:rsidRDefault="002F43B5" w:rsidP="002F43B5">
      <w:pPr>
        <w:spacing w:after="120" w:line="300" w:lineRule="auto"/>
        <w:rPr>
          <w:rStyle w:val="InterviewerInstructions"/>
          <w:i/>
        </w:rPr>
      </w:pPr>
    </w:p>
    <w:p w14:paraId="3BD33512" w14:textId="70097840" w:rsidR="002F43B5" w:rsidRDefault="002F43B5" w:rsidP="002F43B5">
      <w:pPr>
        <w:spacing w:after="0" w:line="300" w:lineRule="auto"/>
        <w:rPr>
          <w:rFonts w:ascii="Arial" w:eastAsia="Times New Roman" w:hAnsi="Arial" w:cs="Arial"/>
          <w:b/>
          <w:bCs/>
          <w:iCs/>
        </w:rPr>
      </w:pPr>
    </w:p>
    <w:p w14:paraId="73FCF138" w14:textId="77777777" w:rsidR="002F43B5" w:rsidRDefault="002F43B5" w:rsidP="002F43B5">
      <w:pPr>
        <w:spacing w:after="120" w:line="300" w:lineRule="auto"/>
        <w:rPr>
          <w:rStyle w:val="InterviewerInstructions"/>
          <w:i/>
        </w:rPr>
      </w:pPr>
    </w:p>
    <w:p w14:paraId="49BEE422" w14:textId="77777777" w:rsidR="002F43B5" w:rsidRPr="00F26F3B" w:rsidRDefault="002F43B5" w:rsidP="002F43B5">
      <w:pPr>
        <w:spacing w:after="120" w:line="300" w:lineRule="auto"/>
        <w:rPr>
          <w:rStyle w:val="InterviewerInstructions"/>
          <w:i/>
        </w:rPr>
      </w:pPr>
      <w:r>
        <w:rPr>
          <w:rStyle w:val="InterviewerInstructions"/>
          <w:i/>
        </w:rPr>
        <w:t>Closing</w:t>
      </w:r>
    </w:p>
    <w:p w14:paraId="0D4C855F" w14:textId="24D66789" w:rsidR="002F43B5" w:rsidRDefault="002F43B5" w:rsidP="00BD1CA1">
      <w:pPr>
        <w:spacing w:after="0" w:line="300" w:lineRule="auto"/>
      </w:pPr>
      <w:r w:rsidRPr="004B1067">
        <w:rPr>
          <w:rFonts w:ascii="Arial" w:eastAsia="Times New Roman" w:hAnsi="Arial" w:cs="Arial"/>
          <w:b/>
          <w:bCs/>
          <w:iCs/>
        </w:rPr>
        <w:t xml:space="preserve">Thank you for </w:t>
      </w:r>
      <w:r w:rsidR="00177059">
        <w:rPr>
          <w:rFonts w:ascii="Arial" w:eastAsia="Times New Roman" w:hAnsi="Arial" w:cs="Arial"/>
          <w:b/>
          <w:bCs/>
          <w:iCs/>
        </w:rPr>
        <w:t>answering</w:t>
      </w:r>
      <w:r w:rsidRPr="004B1067">
        <w:rPr>
          <w:rFonts w:ascii="Arial" w:eastAsia="Times New Roman" w:hAnsi="Arial" w:cs="Arial"/>
          <w:b/>
          <w:bCs/>
          <w:iCs/>
        </w:rPr>
        <w:t xml:space="preserve"> these questions. If you</w:t>
      </w:r>
      <w:r>
        <w:rPr>
          <w:rFonts w:ascii="Arial" w:eastAsia="Times New Roman" w:hAnsi="Arial" w:cs="Arial"/>
          <w:b/>
          <w:bCs/>
          <w:iCs/>
        </w:rPr>
        <w:t xml:space="preserve"> are chosen for an interview, someone will</w:t>
      </w:r>
      <w:r w:rsidRPr="004B1067">
        <w:rPr>
          <w:rFonts w:ascii="Arial" w:eastAsia="Times New Roman" w:hAnsi="Arial" w:cs="Arial"/>
          <w:b/>
          <w:bCs/>
          <w:iCs/>
        </w:rPr>
        <w:t xml:space="preserve"> </w:t>
      </w:r>
      <w:r>
        <w:rPr>
          <w:rFonts w:ascii="Arial" w:eastAsia="Times New Roman" w:hAnsi="Arial" w:cs="Arial"/>
          <w:b/>
          <w:bCs/>
          <w:iCs/>
        </w:rPr>
        <w:t>contact you</w:t>
      </w:r>
      <w:r w:rsidRPr="004B1067">
        <w:rPr>
          <w:rFonts w:ascii="Arial" w:eastAsia="Times New Roman" w:hAnsi="Arial" w:cs="Arial"/>
          <w:b/>
          <w:bCs/>
          <w:iCs/>
        </w:rPr>
        <w:t xml:space="preserve"> with</w:t>
      </w:r>
      <w:r>
        <w:rPr>
          <w:rFonts w:ascii="Arial" w:eastAsia="Times New Roman" w:hAnsi="Arial" w:cs="Arial"/>
          <w:b/>
          <w:bCs/>
          <w:iCs/>
        </w:rPr>
        <w:t>in the next 1-2</w:t>
      </w:r>
      <w:r w:rsidRPr="004B1067">
        <w:rPr>
          <w:rFonts w:ascii="Arial" w:eastAsia="Times New Roman" w:hAnsi="Arial" w:cs="Arial"/>
          <w:b/>
          <w:bCs/>
          <w:iCs/>
        </w:rPr>
        <w:t xml:space="preserve"> days.</w:t>
      </w:r>
      <w:r>
        <w:rPr>
          <w:rFonts w:ascii="Arial" w:eastAsia="Times New Roman" w:hAnsi="Arial" w:cs="Arial"/>
          <w:b/>
          <w:bCs/>
          <w:iCs/>
        </w:rPr>
        <w:t xml:space="preserve"> </w:t>
      </w:r>
    </w:p>
    <w:p w14:paraId="4BA53F0A" w14:textId="77777777" w:rsidR="0063600C" w:rsidRPr="002F43B5" w:rsidRDefault="0063600C" w:rsidP="002F43B5"/>
    <w:sectPr w:rsidR="0063600C" w:rsidRPr="002F43B5" w:rsidSect="001A21CE">
      <w:headerReference w:type="default" r:id="rId15"/>
      <w:type w:val="continuous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3C1872" w14:textId="77777777" w:rsidR="00757242" w:rsidRDefault="00757242">
      <w:pPr>
        <w:spacing w:after="0" w:line="240" w:lineRule="auto"/>
      </w:pPr>
      <w:r>
        <w:separator/>
      </w:r>
    </w:p>
  </w:endnote>
  <w:endnote w:type="continuationSeparator" w:id="0">
    <w:p w14:paraId="57D382C4" w14:textId="77777777" w:rsidR="00757242" w:rsidRDefault="00757242">
      <w:pPr>
        <w:spacing w:after="0" w:line="240" w:lineRule="auto"/>
      </w:pPr>
      <w:r>
        <w:continuationSeparator/>
      </w:r>
    </w:p>
  </w:endnote>
  <w:endnote w:type="continuationNotice" w:id="1">
    <w:p w14:paraId="57D21F92" w14:textId="77777777" w:rsidR="00757242" w:rsidRDefault="007572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F8A882" w14:textId="77777777" w:rsidR="001A21CE" w:rsidRDefault="001A21CE" w:rsidP="001A21CE">
    <w:pPr>
      <w:pStyle w:val="Footer"/>
      <w:pBdr>
        <w:bottom w:val="single" w:sz="12" w:space="1" w:color="auto"/>
      </w:pBdr>
    </w:pPr>
  </w:p>
  <w:p w14:paraId="236536DB" w14:textId="2FFD0641" w:rsidR="001A21CE" w:rsidRPr="00D140E6" w:rsidRDefault="001A21CE" w:rsidP="001A21CE">
    <w:pPr>
      <w:pStyle w:val="Footer"/>
      <w:rPr>
        <w:rFonts w:ascii="Calibri" w:hAnsi="Calibri" w:cs="Arial"/>
      </w:rPr>
    </w:pPr>
    <w:r w:rsidRPr="00D140E6">
      <w:rPr>
        <w:rFonts w:ascii="Calibri" w:hAnsi="Calibri" w:cs="Arial"/>
      </w:rPr>
      <w:tab/>
      <w:t xml:space="preserve"> </w:t>
    </w:r>
    <w:r w:rsidRPr="00D140E6">
      <w:rPr>
        <w:rFonts w:ascii="Calibri" w:hAnsi="Calibri" w:cs="Arial"/>
      </w:rPr>
      <w:fldChar w:fldCharType="begin"/>
    </w:r>
    <w:r w:rsidRPr="00D140E6">
      <w:rPr>
        <w:rFonts w:ascii="Calibri" w:hAnsi="Calibri" w:cs="Arial"/>
      </w:rPr>
      <w:instrText xml:space="preserve"> PAGE   \* MERGEFORMAT </w:instrText>
    </w:r>
    <w:r w:rsidRPr="00D140E6">
      <w:rPr>
        <w:rFonts w:ascii="Calibri" w:hAnsi="Calibri" w:cs="Arial"/>
      </w:rPr>
      <w:fldChar w:fldCharType="separate"/>
    </w:r>
    <w:r w:rsidR="00AF4CEC">
      <w:rPr>
        <w:rFonts w:ascii="Calibri" w:hAnsi="Calibri" w:cs="Arial"/>
        <w:noProof/>
      </w:rPr>
      <w:t>2</w:t>
    </w:r>
    <w:r w:rsidRPr="00D140E6">
      <w:rPr>
        <w:rFonts w:ascii="Calibri" w:hAnsi="Calibri" w:cs="Arial"/>
        <w:noProof/>
      </w:rPr>
      <w:fldChar w:fldCharType="end"/>
    </w:r>
  </w:p>
  <w:p w14:paraId="7CF628CD" w14:textId="77777777" w:rsidR="001A21CE" w:rsidRDefault="001A21CE" w:rsidP="001A21CE">
    <w:pPr>
      <w:pStyle w:val="Footer"/>
    </w:pPr>
  </w:p>
  <w:p w14:paraId="0A8837FD" w14:textId="77777777" w:rsidR="001A21CE" w:rsidRDefault="001A21CE">
    <w:pPr>
      <w:pStyle w:val="Footer"/>
    </w:pPr>
  </w:p>
  <w:p w14:paraId="26D88D99" w14:textId="77777777" w:rsidR="001A21CE" w:rsidRDefault="001A21C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7ACB6B" w14:textId="77777777" w:rsidR="00757242" w:rsidRDefault="00757242">
      <w:pPr>
        <w:spacing w:after="0" w:line="240" w:lineRule="auto"/>
      </w:pPr>
      <w:r>
        <w:separator/>
      </w:r>
    </w:p>
  </w:footnote>
  <w:footnote w:type="continuationSeparator" w:id="0">
    <w:p w14:paraId="10411761" w14:textId="77777777" w:rsidR="00757242" w:rsidRDefault="00757242">
      <w:pPr>
        <w:spacing w:after="0" w:line="240" w:lineRule="auto"/>
      </w:pPr>
      <w:r>
        <w:continuationSeparator/>
      </w:r>
    </w:p>
  </w:footnote>
  <w:footnote w:type="continuationNotice" w:id="1">
    <w:p w14:paraId="79D45019" w14:textId="77777777" w:rsidR="00757242" w:rsidRDefault="007572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A6B959" w14:textId="77777777" w:rsidR="001A21CE" w:rsidRPr="002716DE" w:rsidRDefault="001A21CE" w:rsidP="0076421F">
    <w:pPr>
      <w:pStyle w:val="Header"/>
    </w:pPr>
    <w:r w:rsidRPr="002716DE">
      <w:t>OMB Control No. 0910-0695</w:t>
    </w:r>
  </w:p>
  <w:p w14:paraId="32217056" w14:textId="77777777" w:rsidR="001A21CE" w:rsidRPr="002716DE" w:rsidRDefault="001A21CE" w:rsidP="0076421F">
    <w:pPr>
      <w:pStyle w:val="Header"/>
    </w:pPr>
    <w:r w:rsidRPr="002716DE">
      <w:t>Expiration date: 2/28/2021</w:t>
    </w:r>
  </w:p>
  <w:p w14:paraId="47DF6763" w14:textId="77777777" w:rsidR="001A21CE" w:rsidRPr="002716DE" w:rsidRDefault="001A21CE" w:rsidP="0076421F">
    <w:pPr>
      <w:pStyle w:val="Header"/>
    </w:pPr>
  </w:p>
  <w:p w14:paraId="608E1A21" w14:textId="77777777" w:rsidR="001A21CE" w:rsidRDefault="001A21CE" w:rsidP="0076421F">
    <w:pPr>
      <w:pStyle w:val="Header"/>
    </w:pPr>
    <w:r w:rsidRPr="002716DE">
      <w:t>According to the Paperwork Reduction Act of 1995, an agency may not conduct or sponsor, and a person is not required to respond to a collection of information unless it displays a valid OMB control number.  The valid OMB control number for this information collection is 0910-0695 and the expiration date is 2/28/2021.  The time required to complete this information collection is estimated to average 3 minutes per response, including</w:t>
    </w:r>
    <w:r>
      <w:t xml:space="preserve"> the time for reviewing instructions and completing and reviewing the collection of information.</w:t>
    </w:r>
  </w:p>
  <w:p w14:paraId="468D43AC" w14:textId="77777777" w:rsidR="001A21CE" w:rsidRDefault="001A21C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FFDFCC" w14:textId="77777777" w:rsidR="001A21CE" w:rsidRPr="00301229" w:rsidRDefault="001A21CE" w:rsidP="001A21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E5B6C"/>
    <w:multiLevelType w:val="hybridMultilevel"/>
    <w:tmpl w:val="F1B43F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A12685"/>
    <w:multiLevelType w:val="hybridMultilevel"/>
    <w:tmpl w:val="D2164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A656F1"/>
    <w:multiLevelType w:val="hybridMultilevel"/>
    <w:tmpl w:val="2632CE7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B6F3262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E1301FF"/>
    <w:multiLevelType w:val="multilevel"/>
    <w:tmpl w:val="A05EB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0CC6E9D"/>
    <w:multiLevelType w:val="hybridMultilevel"/>
    <w:tmpl w:val="65AE390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57E1226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6FE1F41"/>
    <w:multiLevelType w:val="hybridMultilevel"/>
    <w:tmpl w:val="7C449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CC95AE6"/>
    <w:multiLevelType w:val="hybridMultilevel"/>
    <w:tmpl w:val="F1B43F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CDE6A13"/>
    <w:multiLevelType w:val="hybridMultilevel"/>
    <w:tmpl w:val="600E7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EF5ADC"/>
    <w:multiLevelType w:val="hybridMultilevel"/>
    <w:tmpl w:val="F1B43F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8AB320F"/>
    <w:multiLevelType w:val="hybridMultilevel"/>
    <w:tmpl w:val="F1B43F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8D164CE"/>
    <w:multiLevelType w:val="hybridMultilevel"/>
    <w:tmpl w:val="052E3536"/>
    <w:lvl w:ilvl="0" w:tplc="7E2243A8">
      <w:start w:val="1"/>
      <w:numFmt w:val="lowerLetter"/>
      <w:lvlText w:val="%1."/>
      <w:lvlJc w:val="left"/>
      <w:pPr>
        <w:ind w:left="25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39A82B7E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0D71563"/>
    <w:multiLevelType w:val="hybridMultilevel"/>
    <w:tmpl w:val="615A22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916770D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8997BFC"/>
    <w:multiLevelType w:val="hybridMultilevel"/>
    <w:tmpl w:val="99B657DA"/>
    <w:lvl w:ilvl="0" w:tplc="7E2243A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C42D16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1F87B78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7A6B30"/>
    <w:multiLevelType w:val="hybridMultilevel"/>
    <w:tmpl w:val="DD42DCAE"/>
    <w:lvl w:ilvl="0" w:tplc="C03A105A">
      <w:start w:val="1"/>
      <w:numFmt w:val="lowerLetter"/>
      <w:lvlText w:val="%1."/>
      <w:lvlJc w:val="left"/>
      <w:pPr>
        <w:ind w:left="108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D9171FA"/>
    <w:multiLevelType w:val="hybridMultilevel"/>
    <w:tmpl w:val="5E0C5D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DDC4261"/>
    <w:multiLevelType w:val="hybridMultilevel"/>
    <w:tmpl w:val="6DE21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13"/>
  </w:num>
  <w:num w:numId="8">
    <w:abstractNumId w:val="3"/>
  </w:num>
  <w:num w:numId="9">
    <w:abstractNumId w:val="20"/>
  </w:num>
  <w:num w:numId="10">
    <w:abstractNumId w:val="5"/>
  </w:num>
  <w:num w:numId="11">
    <w:abstractNumId w:val="7"/>
  </w:num>
  <w:num w:numId="12">
    <w:abstractNumId w:val="16"/>
  </w:num>
  <w:num w:numId="13">
    <w:abstractNumId w:val="12"/>
  </w:num>
  <w:num w:numId="14">
    <w:abstractNumId w:val="19"/>
  </w:num>
  <w:num w:numId="15">
    <w:abstractNumId w:val="17"/>
  </w:num>
  <w:num w:numId="16">
    <w:abstractNumId w:val="6"/>
  </w:num>
  <w:num w:numId="17">
    <w:abstractNumId w:val="18"/>
  </w:num>
  <w:num w:numId="18">
    <w:abstractNumId w:val="9"/>
  </w:num>
  <w:num w:numId="19">
    <w:abstractNumId w:val="21"/>
  </w:num>
  <w:num w:numId="20">
    <w:abstractNumId w:val="11"/>
  </w:num>
  <w:num w:numId="21">
    <w:abstractNumId w:val="10"/>
  </w:num>
  <w:num w:numId="22">
    <w:abstractNumId w:val="4"/>
  </w:num>
  <w:num w:numId="23">
    <w:abstractNumId w:val="1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tTQwMzIzMzCzMLRQ0lEKTi0uzszPAykwqgUAP/TalywAAAA="/>
  </w:docVars>
  <w:rsids>
    <w:rsidRoot w:val="0006599C"/>
    <w:rsid w:val="00015DC0"/>
    <w:rsid w:val="0002616C"/>
    <w:rsid w:val="00035144"/>
    <w:rsid w:val="00044D1C"/>
    <w:rsid w:val="00062D43"/>
    <w:rsid w:val="00063097"/>
    <w:rsid w:val="0006599C"/>
    <w:rsid w:val="00077876"/>
    <w:rsid w:val="0008398E"/>
    <w:rsid w:val="000B7CC6"/>
    <w:rsid w:val="000C61A3"/>
    <w:rsid w:val="000C7AA2"/>
    <w:rsid w:val="000D1CDD"/>
    <w:rsid w:val="000D3081"/>
    <w:rsid w:val="001002B8"/>
    <w:rsid w:val="0010067E"/>
    <w:rsid w:val="00103EBD"/>
    <w:rsid w:val="00106A65"/>
    <w:rsid w:val="00112715"/>
    <w:rsid w:val="001148E5"/>
    <w:rsid w:val="00121786"/>
    <w:rsid w:val="00121917"/>
    <w:rsid w:val="001307F5"/>
    <w:rsid w:val="00151B3A"/>
    <w:rsid w:val="00152C36"/>
    <w:rsid w:val="0015630F"/>
    <w:rsid w:val="00161369"/>
    <w:rsid w:val="001658EC"/>
    <w:rsid w:val="00177059"/>
    <w:rsid w:val="00183598"/>
    <w:rsid w:val="00184074"/>
    <w:rsid w:val="0019264A"/>
    <w:rsid w:val="0019348E"/>
    <w:rsid w:val="001A21CE"/>
    <w:rsid w:val="001B09DD"/>
    <w:rsid w:val="001B5FBD"/>
    <w:rsid w:val="001C2E09"/>
    <w:rsid w:val="001E237C"/>
    <w:rsid w:val="001E274A"/>
    <w:rsid w:val="001F3D00"/>
    <w:rsid w:val="0020132E"/>
    <w:rsid w:val="00201D06"/>
    <w:rsid w:val="00215A6A"/>
    <w:rsid w:val="00221895"/>
    <w:rsid w:val="0022393D"/>
    <w:rsid w:val="0023545D"/>
    <w:rsid w:val="00237B97"/>
    <w:rsid w:val="002520DE"/>
    <w:rsid w:val="002525F4"/>
    <w:rsid w:val="002655DD"/>
    <w:rsid w:val="002716DE"/>
    <w:rsid w:val="00283525"/>
    <w:rsid w:val="002901F1"/>
    <w:rsid w:val="002A070C"/>
    <w:rsid w:val="002A2EB9"/>
    <w:rsid w:val="002B0192"/>
    <w:rsid w:val="002C5DD8"/>
    <w:rsid w:val="002D0176"/>
    <w:rsid w:val="002F1213"/>
    <w:rsid w:val="002F2A8B"/>
    <w:rsid w:val="002F43B5"/>
    <w:rsid w:val="00311214"/>
    <w:rsid w:val="00313371"/>
    <w:rsid w:val="0031614A"/>
    <w:rsid w:val="00331EBD"/>
    <w:rsid w:val="00347EC7"/>
    <w:rsid w:val="00364ECB"/>
    <w:rsid w:val="00371038"/>
    <w:rsid w:val="00376A6B"/>
    <w:rsid w:val="003775DC"/>
    <w:rsid w:val="0037767D"/>
    <w:rsid w:val="00384FA6"/>
    <w:rsid w:val="003860AC"/>
    <w:rsid w:val="003977BE"/>
    <w:rsid w:val="003A20CE"/>
    <w:rsid w:val="003B1702"/>
    <w:rsid w:val="003B4577"/>
    <w:rsid w:val="003C762A"/>
    <w:rsid w:val="003E129C"/>
    <w:rsid w:val="003E6BEB"/>
    <w:rsid w:val="00430614"/>
    <w:rsid w:val="0046329A"/>
    <w:rsid w:val="00473C37"/>
    <w:rsid w:val="004751E5"/>
    <w:rsid w:val="00481EFD"/>
    <w:rsid w:val="004920B4"/>
    <w:rsid w:val="004C5394"/>
    <w:rsid w:val="004D5052"/>
    <w:rsid w:val="004F7146"/>
    <w:rsid w:val="00501D69"/>
    <w:rsid w:val="00506B31"/>
    <w:rsid w:val="0051116A"/>
    <w:rsid w:val="0051235C"/>
    <w:rsid w:val="0053732D"/>
    <w:rsid w:val="005410F1"/>
    <w:rsid w:val="00543266"/>
    <w:rsid w:val="00550B7B"/>
    <w:rsid w:val="00574768"/>
    <w:rsid w:val="00586CEA"/>
    <w:rsid w:val="005A7170"/>
    <w:rsid w:val="005B602C"/>
    <w:rsid w:val="005D4469"/>
    <w:rsid w:val="005E152F"/>
    <w:rsid w:val="005E7A2D"/>
    <w:rsid w:val="005F1A57"/>
    <w:rsid w:val="005F761B"/>
    <w:rsid w:val="00612F41"/>
    <w:rsid w:val="006172E2"/>
    <w:rsid w:val="0062198C"/>
    <w:rsid w:val="00622427"/>
    <w:rsid w:val="00624EB8"/>
    <w:rsid w:val="00624EE2"/>
    <w:rsid w:val="006318E7"/>
    <w:rsid w:val="0063600C"/>
    <w:rsid w:val="006369E4"/>
    <w:rsid w:val="006418EE"/>
    <w:rsid w:val="00661D97"/>
    <w:rsid w:val="0067120C"/>
    <w:rsid w:val="00674888"/>
    <w:rsid w:val="006752C0"/>
    <w:rsid w:val="006A5C10"/>
    <w:rsid w:val="006B3174"/>
    <w:rsid w:val="006C5AD7"/>
    <w:rsid w:val="006D025E"/>
    <w:rsid w:val="006D6D29"/>
    <w:rsid w:val="006E5B30"/>
    <w:rsid w:val="006E5C7E"/>
    <w:rsid w:val="006F7989"/>
    <w:rsid w:val="0071007F"/>
    <w:rsid w:val="00713BD3"/>
    <w:rsid w:val="00714F0A"/>
    <w:rsid w:val="00727AAD"/>
    <w:rsid w:val="00733545"/>
    <w:rsid w:val="0074207A"/>
    <w:rsid w:val="00742A30"/>
    <w:rsid w:val="00747CF9"/>
    <w:rsid w:val="00757242"/>
    <w:rsid w:val="0076421F"/>
    <w:rsid w:val="007834D2"/>
    <w:rsid w:val="007A654C"/>
    <w:rsid w:val="007B006A"/>
    <w:rsid w:val="007D7EC7"/>
    <w:rsid w:val="007E7790"/>
    <w:rsid w:val="008135F1"/>
    <w:rsid w:val="00823892"/>
    <w:rsid w:val="00827189"/>
    <w:rsid w:val="00834AD8"/>
    <w:rsid w:val="008810A8"/>
    <w:rsid w:val="00890492"/>
    <w:rsid w:val="00891F39"/>
    <w:rsid w:val="008A0387"/>
    <w:rsid w:val="008A3FFE"/>
    <w:rsid w:val="008A6B3C"/>
    <w:rsid w:val="008A7B0D"/>
    <w:rsid w:val="008B2189"/>
    <w:rsid w:val="008C5B91"/>
    <w:rsid w:val="008D35FA"/>
    <w:rsid w:val="008D4757"/>
    <w:rsid w:val="008D60C8"/>
    <w:rsid w:val="008F11FC"/>
    <w:rsid w:val="008F39E6"/>
    <w:rsid w:val="00900FCF"/>
    <w:rsid w:val="00905238"/>
    <w:rsid w:val="009204B7"/>
    <w:rsid w:val="00921338"/>
    <w:rsid w:val="00924E68"/>
    <w:rsid w:val="00927450"/>
    <w:rsid w:val="00935203"/>
    <w:rsid w:val="009471CD"/>
    <w:rsid w:val="00947A64"/>
    <w:rsid w:val="00960215"/>
    <w:rsid w:val="0096351F"/>
    <w:rsid w:val="009822BD"/>
    <w:rsid w:val="00994B77"/>
    <w:rsid w:val="009A14B7"/>
    <w:rsid w:val="009A5A89"/>
    <w:rsid w:val="009A7E61"/>
    <w:rsid w:val="009B37DE"/>
    <w:rsid w:val="009C46FA"/>
    <w:rsid w:val="009D5567"/>
    <w:rsid w:val="009D706E"/>
    <w:rsid w:val="009E6BB0"/>
    <w:rsid w:val="00A03162"/>
    <w:rsid w:val="00A05537"/>
    <w:rsid w:val="00A22C29"/>
    <w:rsid w:val="00A2518B"/>
    <w:rsid w:val="00A436AD"/>
    <w:rsid w:val="00A62385"/>
    <w:rsid w:val="00A62B92"/>
    <w:rsid w:val="00A94C3B"/>
    <w:rsid w:val="00AC65CC"/>
    <w:rsid w:val="00AE0E00"/>
    <w:rsid w:val="00AF4CEC"/>
    <w:rsid w:val="00B10A5D"/>
    <w:rsid w:val="00B1363C"/>
    <w:rsid w:val="00B25CDE"/>
    <w:rsid w:val="00B345FD"/>
    <w:rsid w:val="00B779B9"/>
    <w:rsid w:val="00BC049D"/>
    <w:rsid w:val="00BC681C"/>
    <w:rsid w:val="00BD1CA1"/>
    <w:rsid w:val="00BD720B"/>
    <w:rsid w:val="00BE1C0B"/>
    <w:rsid w:val="00BE34D8"/>
    <w:rsid w:val="00BE61F5"/>
    <w:rsid w:val="00C20A87"/>
    <w:rsid w:val="00C20B59"/>
    <w:rsid w:val="00C349C9"/>
    <w:rsid w:val="00C36025"/>
    <w:rsid w:val="00C57E19"/>
    <w:rsid w:val="00C81909"/>
    <w:rsid w:val="00C94AF6"/>
    <w:rsid w:val="00CA6665"/>
    <w:rsid w:val="00CB1B85"/>
    <w:rsid w:val="00CB1E52"/>
    <w:rsid w:val="00CB21DF"/>
    <w:rsid w:val="00CC0613"/>
    <w:rsid w:val="00CE5E81"/>
    <w:rsid w:val="00CE6982"/>
    <w:rsid w:val="00CE7354"/>
    <w:rsid w:val="00CF3272"/>
    <w:rsid w:val="00CF4C92"/>
    <w:rsid w:val="00D05797"/>
    <w:rsid w:val="00D27D58"/>
    <w:rsid w:val="00D378F3"/>
    <w:rsid w:val="00D42DA5"/>
    <w:rsid w:val="00D514C7"/>
    <w:rsid w:val="00D635EE"/>
    <w:rsid w:val="00D67641"/>
    <w:rsid w:val="00D71145"/>
    <w:rsid w:val="00D71E6F"/>
    <w:rsid w:val="00D856CB"/>
    <w:rsid w:val="00DB64C4"/>
    <w:rsid w:val="00DB7322"/>
    <w:rsid w:val="00DE3BB6"/>
    <w:rsid w:val="00E25B3F"/>
    <w:rsid w:val="00E27F9B"/>
    <w:rsid w:val="00E33FD7"/>
    <w:rsid w:val="00E6541E"/>
    <w:rsid w:val="00E71762"/>
    <w:rsid w:val="00E92C60"/>
    <w:rsid w:val="00EA0976"/>
    <w:rsid w:val="00EA78C4"/>
    <w:rsid w:val="00EE7057"/>
    <w:rsid w:val="00F1381D"/>
    <w:rsid w:val="00F1591A"/>
    <w:rsid w:val="00F23BE6"/>
    <w:rsid w:val="00F23CF1"/>
    <w:rsid w:val="00F23EDA"/>
    <w:rsid w:val="00F36D10"/>
    <w:rsid w:val="00F36D81"/>
    <w:rsid w:val="00F46A79"/>
    <w:rsid w:val="00F56D51"/>
    <w:rsid w:val="00F60730"/>
    <w:rsid w:val="00F61C5F"/>
    <w:rsid w:val="00F64223"/>
    <w:rsid w:val="00F65973"/>
    <w:rsid w:val="00F66A22"/>
    <w:rsid w:val="00F70CED"/>
    <w:rsid w:val="00F71269"/>
    <w:rsid w:val="00F7322B"/>
    <w:rsid w:val="00F80CB7"/>
    <w:rsid w:val="00F833B1"/>
    <w:rsid w:val="00F964E8"/>
    <w:rsid w:val="00FA0DA0"/>
    <w:rsid w:val="00FC59EF"/>
    <w:rsid w:val="00FE430D"/>
    <w:rsid w:val="00FF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E03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43B5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65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59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599C"/>
    <w:rPr>
      <w:rFonts w:eastAsiaTheme="minorHAnsi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65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99C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65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99C"/>
    <w:rPr>
      <w:rFonts w:eastAsiaTheme="minorHAnsi"/>
      <w:lang w:eastAsia="en-US"/>
    </w:rPr>
  </w:style>
  <w:style w:type="character" w:customStyle="1" w:styleId="InterviewerInstructions">
    <w:name w:val="Interviewer Instructions"/>
    <w:basedOn w:val="DefaultParagraphFont"/>
    <w:uiPriority w:val="1"/>
    <w:qFormat/>
    <w:rsid w:val="0006599C"/>
    <w:rPr>
      <w:rFonts w:ascii="Arial" w:hAnsi="Arial" w:cs="Arial"/>
      <w:b/>
      <w:color w:val="5B9BD5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9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99C"/>
    <w:rPr>
      <w:rFonts w:ascii="Segoe UI" w:eastAsiaTheme="minorHAns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1148E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D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DA5"/>
    <w:rPr>
      <w:rFonts w:eastAsiaTheme="minorHAnsi"/>
      <w:b/>
      <w:bCs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00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006A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B006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B006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F7989"/>
    <w:pPr>
      <w:spacing w:after="0" w:line="240" w:lineRule="auto"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4C3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B1E5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E5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43B5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65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59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599C"/>
    <w:rPr>
      <w:rFonts w:eastAsiaTheme="minorHAnsi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65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99C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65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99C"/>
    <w:rPr>
      <w:rFonts w:eastAsiaTheme="minorHAnsi"/>
      <w:lang w:eastAsia="en-US"/>
    </w:rPr>
  </w:style>
  <w:style w:type="character" w:customStyle="1" w:styleId="InterviewerInstructions">
    <w:name w:val="Interviewer Instructions"/>
    <w:basedOn w:val="DefaultParagraphFont"/>
    <w:uiPriority w:val="1"/>
    <w:qFormat/>
    <w:rsid w:val="0006599C"/>
    <w:rPr>
      <w:rFonts w:ascii="Arial" w:hAnsi="Arial" w:cs="Arial"/>
      <w:b/>
      <w:color w:val="5B9BD5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9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99C"/>
    <w:rPr>
      <w:rFonts w:ascii="Segoe UI" w:eastAsiaTheme="minorHAns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1148E5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2D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2DA5"/>
    <w:rPr>
      <w:rFonts w:eastAsiaTheme="minorHAnsi"/>
      <w:b/>
      <w:bCs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00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006A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B006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B006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F7989"/>
    <w:pPr>
      <w:spacing w:after="0" w:line="240" w:lineRule="auto"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4C3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B1E5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E5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5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3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1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2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77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91923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975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832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67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593544c-8bc9-488a-9957-4d59a7b3d015">ADMEMWMQVXRD-1671427391-859</_dlc_DocId>
    <_dlc_DocIdUrl xmlns="c593544c-8bc9-488a-9957-4d59a7b3d015">
      <Url>http://sharepoint.fda.gov/orgs/CDER-OND/tbbs/_layouts/DocIdRedir.aspx?ID=ADMEMWMQVXRD-1671427391-859</Url>
      <Description>ADMEMWMQVXRD-1671427391-859</Description>
    </_dlc_DocIdUrl>
    <Contract_x0020_Goal xmlns="d9f02c17-6d46-4e01-8332-980b4fe17fb7">Purple Book Modernization</Contract_x0020_Goal>
    <Sub_x002d_sub_x002d_category xmlns="d9f02c17-6d46-4e01-8332-980b4fe17fb7">Supporting Documents</Sub_x002d_sub_x002d_category>
    <Document_x0020_Type xmlns="d9f02c17-6d46-4e01-8332-980b4fe17fb7">Document</Document_x0020_Type>
    <Type_x0020_of_x0020_Document xmlns="d9f02c17-6d46-4e01-8332-980b4fe17fb7">Purple Book Roll-out</Type_x0020_of_x0020_Document>
    <Version_x003a__x0020_Date xmlns="d9f02c17-6d46-4e01-8332-980b4fe17fb7" xsi:nil="true"/>
    <Document_x0020_Status xmlns="d9f02c17-6d46-4e01-8332-980b4fe17fb7">Draft</Document_x0020_Status>
    <Contract_x0020_Year xmlns="d9f02c17-6d46-4e01-8332-980b4fe17fb7">Year 2</Contract_x0020_Year>
    <Stakeholder xmlns="d9f02c17-6d46-4e01-8332-980b4fe17fb7">
      <UserInfo>
        <DisplayName/>
        <AccountId xsi:nil="true"/>
        <AccountType/>
      </UserInfo>
    </Stakeholder>
    <Notes0 xmlns="d9f02c17-6d46-4e01-8332-980b4fe17fb7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CE1CC4A4D109469841996C3326A4C5" ma:contentTypeVersion="10" ma:contentTypeDescription="Create a new document." ma:contentTypeScope="" ma:versionID="4ff5305552cb970f9848250c323f9294">
  <xsd:schema xmlns:xsd="http://www.w3.org/2001/XMLSchema" xmlns:xs="http://www.w3.org/2001/XMLSchema" xmlns:p="http://schemas.microsoft.com/office/2006/metadata/properties" xmlns:ns2="d9f02c17-6d46-4e01-8332-980b4fe17fb7" xmlns:ns3="c593544c-8bc9-488a-9957-4d59a7b3d015" targetNamespace="http://schemas.microsoft.com/office/2006/metadata/properties" ma:root="true" ma:fieldsID="cea2edc910721335868090c928fd6166" ns2:_="" ns3:_="">
    <xsd:import namespace="d9f02c17-6d46-4e01-8332-980b4fe17fb7"/>
    <xsd:import namespace="c593544c-8bc9-488a-9957-4d59a7b3d015"/>
    <xsd:element name="properties">
      <xsd:complexType>
        <xsd:sequence>
          <xsd:element name="documentManagement">
            <xsd:complexType>
              <xsd:all>
                <xsd:element ref="ns2:Document_x0020_Status" minOccurs="0"/>
                <xsd:element ref="ns2:Contract_x0020_Goal"/>
                <xsd:element ref="ns2:Type_x0020_of_x0020_Document"/>
                <xsd:element ref="ns2:Sub_x002d_sub_x002d_category" minOccurs="0"/>
                <xsd:element ref="ns2:Document_x0020_Type" minOccurs="0"/>
                <xsd:element ref="ns2:Contract_x0020_Year"/>
                <xsd:element ref="ns2:Notes0" minOccurs="0"/>
                <xsd:element ref="ns2:Version_x003a__x0020_Date" minOccurs="0"/>
                <xsd:element ref="ns3:_dlc_DocId" minOccurs="0"/>
                <xsd:element ref="ns3:_dlc_DocIdUrl" minOccurs="0"/>
                <xsd:element ref="ns3:_dlc_DocIdPersistId" minOccurs="0"/>
                <xsd:element ref="ns2:Stakehol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02c17-6d46-4e01-8332-980b4fe17fb7" elementFormDefault="qualified">
    <xsd:import namespace="http://schemas.microsoft.com/office/2006/documentManagement/types"/>
    <xsd:import namespace="http://schemas.microsoft.com/office/infopath/2007/PartnerControls"/>
    <xsd:element name="Document_x0020_Status" ma:index="2" nillable="true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Contract_x0020_Goal" ma:index="3" ma:displayName="Workstream" ma:default="TBD" ma:description="Select the program or workstream associated with this file." ma:format="Dropdown" ma:internalName="Contract_x0020_Goal">
      <xsd:simpleType>
        <xsd:restriction base="dms:Choice">
          <xsd:enumeration value="Biosimilar Review Templates"/>
          <xsd:enumeration value="Communications &amp; Roll-out Support"/>
          <xsd:enumeration value="Operational Support"/>
          <xsd:enumeration value="Project Management"/>
          <xsd:enumeration value="Purple Book Modernization"/>
          <xsd:enumeration value="Strategic Planning"/>
          <xsd:enumeration value="Strategic Workforce Planning"/>
          <xsd:enumeration value="Other"/>
          <xsd:enumeration value="TBD"/>
        </xsd:restriction>
      </xsd:simpleType>
    </xsd:element>
    <xsd:element name="Type_x0020_of_x0020_Document" ma:index="4" ma:displayName="Category" ma:default="Other" ma:format="Dropdown" ma:internalName="Type_x0020_of_x0020_Document">
      <xsd:simpleType>
        <xsd:restriction base="dms:Choice">
          <xsd:enumeration value="Ad Hoc Support"/>
          <xsd:enumeration value="Admin"/>
          <xsd:enumeration value="Approvals and Sign Offs"/>
          <xsd:enumeration value="Artifact Support"/>
          <xsd:enumeration value="BAP Support"/>
          <xsd:enumeration value="Bi-Weekly Meeting"/>
          <xsd:enumeration value="BRG"/>
          <xsd:enumeration value="Business Process Maps"/>
          <xsd:enumeration value="Business Process Maps Roll-out"/>
          <xsd:enumeration value="Communications Plan"/>
          <xsd:enumeration value="Communications Tools"/>
          <xsd:enumeration value="Design"/>
          <xsd:enumeration value="Development"/>
          <xsd:enumeration value="EPLC Templates"/>
          <xsd:enumeration value="Implementation"/>
          <xsd:enumeration value="Internal &amp; External Websites"/>
          <xsd:enumeration value="Internal Strategic Plan"/>
          <xsd:enumeration value="Issue Tracking Tool"/>
          <xsd:enumeration value="Meetings"/>
          <xsd:enumeration value="Monthly Status &amp; Financial Report"/>
          <xsd:enumeration value="Phase 1 Support"/>
          <xsd:enumeration value="Planning"/>
          <xsd:enumeration value="Product Profiles"/>
          <xsd:enumeration value="Project Closeout"/>
          <xsd:enumeration value="Project Kickoff"/>
          <xsd:enumeration value="Public Strategic Plan"/>
          <xsd:enumeration value="Purple Book Data"/>
          <xsd:enumeration value="Purple Book Roll-out"/>
          <xsd:enumeration value="Requirements"/>
          <xsd:enumeration value="Review Template Roll-out"/>
          <xsd:enumeration value="Review Templates - OCC"/>
          <xsd:enumeration value="Review Templates - Phase 1"/>
          <xsd:enumeration value="Schedule"/>
          <xsd:enumeration value="Security"/>
          <xsd:enumeration value="Staffing Plan"/>
          <xsd:enumeration value="Stakeholder Repository"/>
          <xsd:enumeration value="Testing"/>
          <xsd:enumeration value="Training"/>
          <xsd:enumeration value="Weekly Team Meeting"/>
          <xsd:enumeration value="Workforce Assessment"/>
          <xsd:enumeration value="Workforce Model"/>
          <xsd:enumeration value="Other"/>
        </xsd:restriction>
      </xsd:simpleType>
    </xsd:element>
    <xsd:element name="Sub_x002d_sub_x002d_category" ma:index="5" nillable="true" ma:displayName="Sub-Category" ma:default="Other" ma:format="Dropdown" ma:internalName="Sub_x002d_sub_x002d_category">
      <xsd:simpleType>
        <xsd:restriction base="dms:Choice">
          <xsd:enumeration value="2019 Internal Strategic Plan Refresh"/>
          <xsd:enumeration value="2020 Internal Strategic Plan Refresh"/>
          <xsd:enumeration value="BAP Tracker"/>
          <xsd:enumeration value="Biosimilar Approvals"/>
          <xsd:enumeration value="BMER"/>
          <xsd:enumeration value="CST Documents"/>
          <xsd:enumeration value="Dashboard"/>
          <xsd:enumeration value="Database Design"/>
          <xsd:enumeration value="Documentation"/>
          <xsd:enumeration value="Draft Business Process Maps"/>
          <xsd:enumeration value="EPLC Documentation"/>
          <xsd:enumeration value="Filing Templates"/>
          <xsd:enumeration value="Final Business Process Maps"/>
          <xsd:enumeration value="Graphics"/>
          <xsd:enumeration value="Guidance"/>
          <xsd:enumeration value="Immunogenicity"/>
          <xsd:enumeration value="IQA"/>
          <xsd:enumeration value="Kickoff Materials"/>
          <xsd:enumeration value="MaPPs"/>
          <xsd:enumeration value="Meeting Attendee Spreadsheet"/>
          <xsd:enumeration value="Meeting Checklists"/>
          <xsd:enumeration value="OBP Profiles"/>
          <xsd:enumeration value="OCP Profiles"/>
          <xsd:enumeration value="Personas"/>
          <xsd:enumeration value="Promotional Materials"/>
          <xsd:enumeration value="Purple Book Weekly Status"/>
          <xsd:enumeration value="Reference Data"/>
          <xsd:enumeration value="Review Meetings"/>
          <xsd:enumeration value="Review Template Roll-Out"/>
          <xsd:enumeration value="Schedule"/>
          <xsd:enumeration value="Supporting Documents"/>
          <xsd:enumeration value="Weekly Action Items"/>
          <xsd:enumeration value="Other"/>
        </xsd:restriction>
      </xsd:simpleType>
    </xsd:element>
    <xsd:element name="Document_x0020_Type" ma:index="6" nillable="true" ma:displayName="Document Type" ma:default="Other" ma:format="Dropdown" ma:internalName="Document_x0020_Type">
      <xsd:simpleType>
        <xsd:restriction base="dms:Choice">
          <xsd:enumeration value="Deliverable"/>
          <xsd:enumeration value="Document"/>
          <xsd:enumeration value="Meeting Minutes"/>
          <xsd:enumeration value="Meeting Slides"/>
          <xsd:enumeration value="Proof Of Concept"/>
          <xsd:enumeration value="Report"/>
          <xsd:enumeration value="Resource"/>
          <xsd:enumeration value="Template"/>
          <xsd:enumeration value="Tracker"/>
          <xsd:enumeration value="White Paper"/>
          <xsd:enumeration value="Work Aid/User Guide"/>
          <xsd:enumeration value="Other"/>
        </xsd:restriction>
      </xsd:simpleType>
    </xsd:element>
    <xsd:element name="Contract_x0020_Year" ma:index="7" ma:displayName="Contract Year" ma:default="Year 2" ma:format="Dropdown" ma:internalName="Contract_x0020_Year">
      <xsd:simpleType>
        <xsd:restriction base="dms:Choice">
          <xsd:enumeration value="Year 1"/>
          <xsd:enumeration value="Year 2"/>
        </xsd:restriction>
      </xsd:simpleType>
    </xsd:element>
    <xsd:element name="Notes0" ma:index="8" nillable="true" ma:displayName="Notes" ma:internalName="Notes0">
      <xsd:simpleType>
        <xsd:restriction base="dms:Note">
          <xsd:maxLength value="255"/>
        </xsd:restriction>
      </xsd:simpleType>
    </xsd:element>
    <xsd:element name="Version_x003a__x0020_Date" ma:index="9" nillable="true" ma:displayName="Version: Date" ma:internalName="Version_x003a__x0020_Date">
      <xsd:simpleType>
        <xsd:restriction base="dms:Text">
          <xsd:maxLength value="255"/>
        </xsd:restriction>
      </xsd:simpleType>
    </xsd:element>
    <xsd:element name="Stakeholder" ma:index="19" nillable="true" ma:displayName="Stakeholder" ma:list="UserInfo" ma:SharePointGroup="0" ma:internalName="Stakeholder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3544c-8bc9-488a-9957-4d59a7b3d015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Document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35A57-A598-4FA4-8FFD-5A1A70A6ABF3}">
  <ds:schemaRefs>
    <ds:schemaRef ds:uri="http://purl.org/dc/elements/1.1/"/>
    <ds:schemaRef ds:uri="http://schemas.microsoft.com/office/2006/metadata/properties"/>
    <ds:schemaRef ds:uri="c593544c-8bc9-488a-9957-4d59a7b3d015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d9f02c17-6d46-4e01-8332-980b4fe17fb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B64BAE-8D79-4E3F-835F-513E5D1EABF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6056893-122D-4424-8BB9-DFA53ED85C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E54428-DD96-4541-AB7D-8C87FE80A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f02c17-6d46-4e01-8332-980b4fe17fb7"/>
    <ds:schemaRef ds:uri="c593544c-8bc9-488a-9957-4d59a7b3d0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2B4BCE-5B52-47C0-AB26-90B76A5C2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bility Testing_Purple Book Screener Questions</vt:lpstr>
    </vt:vector>
  </TitlesOfParts>
  <Company>US FDA</Company>
  <LinksUpToDate>false</LinksUpToDate>
  <CharactersWithSpaces>4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ty Testing_Purple Book Screener Questions</dc:title>
  <dc:subject/>
  <dc:creator>Weinberg, Jessica</dc:creator>
  <cp:keywords/>
  <dc:description/>
  <cp:lastModifiedBy>SYSTEM</cp:lastModifiedBy>
  <cp:revision>2</cp:revision>
  <cp:lastPrinted>2019-03-28T14:47:00Z</cp:lastPrinted>
  <dcterms:created xsi:type="dcterms:W3CDTF">2020-01-13T20:22:00Z</dcterms:created>
  <dcterms:modified xsi:type="dcterms:W3CDTF">2020-01-1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CE1CC4A4D109469841996C3326A4C5</vt:lpwstr>
  </property>
  <property fmtid="{D5CDD505-2E9C-101B-9397-08002B2CF9AE}" pid="3" name="_dlc_DocIdItemGuid">
    <vt:lpwstr>130658a6-63cd-483d-a787-1b541b0f26a6</vt:lpwstr>
  </property>
</Properties>
</file>